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046826" w14:textId="502D7BB5" w:rsidR="007478D7" w:rsidRPr="004F2635" w:rsidRDefault="006E3408">
      <w:pPr>
        <w:rPr>
          <w:rFonts w:ascii="Arial" w:hAnsi="Arial" w:cs="Arial"/>
          <w:b/>
          <w:sz w:val="40"/>
          <w:szCs w:val="40"/>
        </w:rPr>
      </w:pPr>
      <w:r w:rsidRPr="004F2635">
        <w:rPr>
          <w:rFonts w:ascii="Arial" w:hAnsi="Arial" w:cs="Arial"/>
          <w:b/>
          <w:noProof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1AE2186B" wp14:editId="7E29FA00">
            <wp:simplePos x="0" y="0"/>
            <wp:positionH relativeFrom="margin">
              <wp:posOffset>3345815</wp:posOffset>
            </wp:positionH>
            <wp:positionV relativeFrom="margin">
              <wp:posOffset>-95250</wp:posOffset>
            </wp:positionV>
            <wp:extent cx="3614420" cy="1123950"/>
            <wp:effectExtent l="0" t="0" r="0" b="0"/>
            <wp:wrapSquare wrapText="bothSides"/>
            <wp:docPr id="2" name="Picture 2" descr="University of St Andrews shield an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University of St Andrews shield and logo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4420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E2A60" w:rsidRPr="004F2635">
        <w:rPr>
          <w:rFonts w:ascii="Arial" w:hAnsi="Arial" w:cs="Arial"/>
          <w:b/>
          <w:sz w:val="40"/>
          <w:szCs w:val="40"/>
        </w:rPr>
        <w:t>Application Form</w:t>
      </w:r>
    </w:p>
    <w:p w14:paraId="4E1C3B24" w14:textId="13604811" w:rsidR="006E2A60" w:rsidRPr="004F2635" w:rsidRDefault="006E2A60">
      <w:pPr>
        <w:rPr>
          <w:rFonts w:ascii="Arial" w:hAnsi="Arial" w:cs="Arial"/>
          <w:b/>
          <w:sz w:val="40"/>
          <w:szCs w:val="40"/>
        </w:rPr>
      </w:pPr>
      <w:r w:rsidRPr="004F2635">
        <w:rPr>
          <w:rFonts w:ascii="Arial" w:hAnsi="Arial" w:cs="Arial"/>
          <w:b/>
          <w:sz w:val="40"/>
          <w:szCs w:val="40"/>
        </w:rPr>
        <w:t>University of St Andrews Community Fund</w:t>
      </w:r>
    </w:p>
    <w:p w14:paraId="2C15BCE8" w14:textId="17FC5432" w:rsidR="006E2A60" w:rsidRPr="004F2635" w:rsidRDefault="00606E37">
      <w:pPr>
        <w:rPr>
          <w:rFonts w:ascii="Arial" w:hAnsi="Arial" w:cs="Arial"/>
          <w:b/>
          <w:bCs/>
          <w:color w:val="FF0000"/>
        </w:rPr>
      </w:pPr>
      <w:r w:rsidRPr="00515114">
        <w:rPr>
          <w:rFonts w:ascii="Arial" w:hAnsi="Arial" w:cs="Arial"/>
          <w:b/>
          <w:bCs/>
          <w:color w:val="A20000"/>
        </w:rPr>
        <w:t xml:space="preserve">Please ensure you read the </w:t>
      </w:r>
      <w:r w:rsidR="00797C77" w:rsidRPr="00515114">
        <w:rPr>
          <w:rFonts w:ascii="Arial" w:hAnsi="Arial" w:cs="Arial"/>
          <w:b/>
          <w:bCs/>
          <w:color w:val="A20000"/>
        </w:rPr>
        <w:t>c</w:t>
      </w:r>
      <w:r w:rsidRPr="00515114">
        <w:rPr>
          <w:rFonts w:ascii="Arial" w:hAnsi="Arial" w:cs="Arial"/>
          <w:b/>
          <w:bCs/>
          <w:color w:val="A20000"/>
        </w:rPr>
        <w:t>riteria</w:t>
      </w:r>
      <w:r w:rsidR="00797C77" w:rsidRPr="00515114">
        <w:rPr>
          <w:rFonts w:ascii="Arial" w:hAnsi="Arial" w:cs="Arial"/>
          <w:b/>
          <w:bCs/>
          <w:color w:val="A20000"/>
        </w:rPr>
        <w:t xml:space="preserve"> information thoroughly</w:t>
      </w:r>
      <w:r w:rsidRPr="00515114">
        <w:rPr>
          <w:rFonts w:ascii="Arial" w:hAnsi="Arial" w:cs="Arial"/>
          <w:b/>
          <w:bCs/>
          <w:color w:val="A20000"/>
        </w:rPr>
        <w:t xml:space="preserve"> before applying</w:t>
      </w:r>
      <w:r w:rsidR="00F8689B" w:rsidRPr="00515114">
        <w:rPr>
          <w:rFonts w:ascii="Arial" w:hAnsi="Arial" w:cs="Arial"/>
          <w:b/>
          <w:bCs/>
          <w:color w:val="A20000"/>
        </w:rPr>
        <w:t xml:space="preserve"> </w:t>
      </w:r>
      <w:hyperlink r:id="rId11" w:history="1">
        <w:r w:rsidR="00F8689B" w:rsidRPr="004F2635">
          <w:rPr>
            <w:rStyle w:val="Hyperlink"/>
          </w:rPr>
          <w:t>Criteria - Community facilities - University of St Andrews (st-andrews.ac.uk)</w:t>
        </w:r>
      </w:hyperlink>
    </w:p>
    <w:p w14:paraId="0F50F62D" w14:textId="2A4683FC" w:rsidR="00F97B0C" w:rsidRPr="004F2635" w:rsidRDefault="006E2A60">
      <w:pPr>
        <w:rPr>
          <w:rFonts w:ascii="Arial" w:hAnsi="Arial" w:cs="Arial"/>
          <w:bCs/>
        </w:rPr>
      </w:pPr>
      <w:r w:rsidRPr="004F2635">
        <w:rPr>
          <w:rFonts w:ascii="Arial" w:hAnsi="Arial" w:cs="Arial"/>
          <w:b/>
        </w:rPr>
        <w:t>Closing date for the next round of applications:</w:t>
      </w:r>
      <w:r w:rsidR="00114349" w:rsidRPr="004F2635">
        <w:rPr>
          <w:rFonts w:ascii="Arial" w:hAnsi="Arial" w:cs="Arial"/>
          <w:b/>
        </w:rPr>
        <w:t xml:space="preserve"> </w:t>
      </w:r>
      <w:r w:rsidR="003147D5" w:rsidRPr="004F2635">
        <w:rPr>
          <w:rFonts w:ascii="Arial" w:hAnsi="Arial" w:cs="Arial"/>
          <w:bCs/>
        </w:rPr>
        <w:t xml:space="preserve">5pm on </w:t>
      </w:r>
      <w:r w:rsidR="007F7868">
        <w:rPr>
          <w:rFonts w:ascii="Arial" w:hAnsi="Arial" w:cs="Arial"/>
          <w:bCs/>
        </w:rPr>
        <w:t xml:space="preserve">Friday </w:t>
      </w:r>
      <w:r w:rsidR="00621F05">
        <w:rPr>
          <w:rFonts w:ascii="Arial" w:hAnsi="Arial" w:cs="Arial"/>
          <w:bCs/>
        </w:rPr>
        <w:t>13 March 2026</w:t>
      </w:r>
    </w:p>
    <w:p w14:paraId="203A50BA" w14:textId="77777777" w:rsidR="005D1B59" w:rsidRPr="004F2635" w:rsidRDefault="005D1B59" w:rsidP="005D1B59">
      <w:pPr>
        <w:spacing w:after="0" w:line="240" w:lineRule="auto"/>
        <w:rPr>
          <w:rFonts w:ascii="Arial" w:hAnsi="Arial" w:cs="Arial"/>
          <w:b/>
          <w:bCs/>
          <w:color w:val="000000" w:themeColor="text1"/>
        </w:rPr>
      </w:pPr>
      <w:r w:rsidRPr="004F2635">
        <w:rPr>
          <w:rFonts w:ascii="Arial" w:hAnsi="Arial" w:cs="Arial"/>
          <w:b/>
          <w:bCs/>
          <w:color w:val="000000" w:themeColor="text1"/>
        </w:rPr>
        <w:t>Office Use Onl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50"/>
        <w:gridCol w:w="7806"/>
      </w:tblGrid>
      <w:tr w:rsidR="00A60D9E" w:rsidRPr="004F2635" w14:paraId="7780CEC5" w14:textId="77777777" w:rsidTr="002B36BB">
        <w:tc>
          <w:tcPr>
            <w:tcW w:w="2547" w:type="dxa"/>
          </w:tcPr>
          <w:p w14:paraId="15BF6E8D" w14:textId="47771103" w:rsidR="00A60D9E" w:rsidRPr="004F2635" w:rsidRDefault="00B8764A" w:rsidP="002B36BB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UCF Reference</w:t>
            </w:r>
          </w:p>
        </w:tc>
        <w:tc>
          <w:tcPr>
            <w:tcW w:w="7909" w:type="dxa"/>
          </w:tcPr>
          <w:p w14:paraId="6C00D88F" w14:textId="77777777" w:rsidR="00A60D9E" w:rsidRPr="004F2635" w:rsidRDefault="00A60D9E" w:rsidP="002B36BB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5D1B59" w:rsidRPr="004F2635" w14:paraId="486ACDF3" w14:textId="77777777" w:rsidTr="002B36BB">
        <w:tc>
          <w:tcPr>
            <w:tcW w:w="2547" w:type="dxa"/>
          </w:tcPr>
          <w:p w14:paraId="7837A404" w14:textId="77777777" w:rsidR="005D1B59" w:rsidRPr="004F2635" w:rsidRDefault="005D1B59" w:rsidP="002B36BB">
            <w:pPr>
              <w:rPr>
                <w:rFonts w:ascii="Arial" w:hAnsi="Arial" w:cs="Arial"/>
                <w:color w:val="000000" w:themeColor="text1"/>
              </w:rPr>
            </w:pPr>
            <w:r w:rsidRPr="004F2635">
              <w:rPr>
                <w:rFonts w:ascii="Arial" w:hAnsi="Arial" w:cs="Arial"/>
                <w:color w:val="000000" w:themeColor="text1"/>
              </w:rPr>
              <w:t>Panel Date</w:t>
            </w:r>
          </w:p>
        </w:tc>
        <w:tc>
          <w:tcPr>
            <w:tcW w:w="7909" w:type="dxa"/>
          </w:tcPr>
          <w:p w14:paraId="099C335B" w14:textId="77777777" w:rsidR="005D1B59" w:rsidRPr="004F2635" w:rsidRDefault="005D1B59" w:rsidP="002B36BB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5D1B59" w:rsidRPr="004F2635" w14:paraId="13406D1B" w14:textId="77777777" w:rsidTr="002B36BB">
        <w:tc>
          <w:tcPr>
            <w:tcW w:w="2547" w:type="dxa"/>
          </w:tcPr>
          <w:p w14:paraId="446BBD57" w14:textId="77777777" w:rsidR="005D1B59" w:rsidRPr="004F2635" w:rsidRDefault="005D1B59" w:rsidP="002B36BB">
            <w:pPr>
              <w:rPr>
                <w:rFonts w:ascii="Arial" w:hAnsi="Arial" w:cs="Arial"/>
                <w:color w:val="000000" w:themeColor="text1"/>
              </w:rPr>
            </w:pPr>
            <w:r w:rsidRPr="004F2635">
              <w:rPr>
                <w:rFonts w:ascii="Arial" w:hAnsi="Arial" w:cs="Arial"/>
                <w:color w:val="000000" w:themeColor="text1"/>
              </w:rPr>
              <w:t xml:space="preserve">Successful/Unsuccessful </w:t>
            </w:r>
          </w:p>
        </w:tc>
        <w:tc>
          <w:tcPr>
            <w:tcW w:w="7909" w:type="dxa"/>
          </w:tcPr>
          <w:p w14:paraId="744B992E" w14:textId="77777777" w:rsidR="005D1B59" w:rsidRPr="004F2635" w:rsidRDefault="005D1B59" w:rsidP="002B36BB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5D1B59" w:rsidRPr="004F2635" w14:paraId="56EAF369" w14:textId="77777777" w:rsidTr="002B36BB">
        <w:tc>
          <w:tcPr>
            <w:tcW w:w="2547" w:type="dxa"/>
          </w:tcPr>
          <w:p w14:paraId="29A64DCC" w14:textId="77777777" w:rsidR="005D1B59" w:rsidRPr="004F2635" w:rsidRDefault="005D1B59" w:rsidP="002B36BB">
            <w:pPr>
              <w:rPr>
                <w:rFonts w:ascii="Arial" w:hAnsi="Arial" w:cs="Arial"/>
                <w:color w:val="000000" w:themeColor="text1"/>
              </w:rPr>
            </w:pPr>
            <w:r w:rsidRPr="004F2635">
              <w:rPr>
                <w:rFonts w:ascii="Arial" w:hAnsi="Arial" w:cs="Arial"/>
                <w:color w:val="000000" w:themeColor="text1"/>
              </w:rPr>
              <w:t xml:space="preserve">Comments </w:t>
            </w:r>
          </w:p>
        </w:tc>
        <w:tc>
          <w:tcPr>
            <w:tcW w:w="7909" w:type="dxa"/>
          </w:tcPr>
          <w:p w14:paraId="6C034C4B" w14:textId="77777777" w:rsidR="005D1B59" w:rsidRPr="004F2635" w:rsidRDefault="005D1B59" w:rsidP="002B36BB">
            <w:pPr>
              <w:rPr>
                <w:rFonts w:ascii="Arial" w:hAnsi="Arial" w:cs="Arial"/>
                <w:color w:val="000000" w:themeColor="text1"/>
              </w:rPr>
            </w:pPr>
          </w:p>
          <w:p w14:paraId="6668C34E" w14:textId="77777777" w:rsidR="005D1B59" w:rsidRDefault="005D1B59" w:rsidP="002B36BB">
            <w:pPr>
              <w:rPr>
                <w:rFonts w:ascii="Arial" w:hAnsi="Arial" w:cs="Arial"/>
                <w:color w:val="000000" w:themeColor="text1"/>
              </w:rPr>
            </w:pPr>
          </w:p>
          <w:p w14:paraId="2F89C344" w14:textId="77777777" w:rsidR="00B8764A" w:rsidRDefault="00B8764A" w:rsidP="002B36BB">
            <w:pPr>
              <w:rPr>
                <w:rFonts w:ascii="Arial" w:hAnsi="Arial" w:cs="Arial"/>
                <w:color w:val="000000" w:themeColor="text1"/>
              </w:rPr>
            </w:pPr>
          </w:p>
          <w:p w14:paraId="6023BC71" w14:textId="77777777" w:rsidR="00B8764A" w:rsidRPr="004F2635" w:rsidRDefault="00B8764A" w:rsidP="002B36BB">
            <w:pPr>
              <w:rPr>
                <w:rFonts w:ascii="Arial" w:hAnsi="Arial" w:cs="Arial"/>
                <w:color w:val="000000" w:themeColor="text1"/>
              </w:rPr>
            </w:pPr>
          </w:p>
          <w:p w14:paraId="5C197002" w14:textId="77777777" w:rsidR="005D1B59" w:rsidRPr="004F2635" w:rsidRDefault="005D1B59" w:rsidP="002B36BB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5D1B59" w:rsidRPr="004F2635" w14:paraId="1BAC5280" w14:textId="77777777" w:rsidTr="002B36BB">
        <w:tc>
          <w:tcPr>
            <w:tcW w:w="2547" w:type="dxa"/>
          </w:tcPr>
          <w:p w14:paraId="65264FAD" w14:textId="77777777" w:rsidR="005D1B59" w:rsidRDefault="005D1B59" w:rsidP="002B36BB">
            <w:pPr>
              <w:rPr>
                <w:rFonts w:ascii="Arial" w:hAnsi="Arial" w:cs="Arial"/>
                <w:color w:val="000000" w:themeColor="text1"/>
              </w:rPr>
            </w:pPr>
            <w:r w:rsidRPr="004F2635">
              <w:rPr>
                <w:rFonts w:ascii="Arial" w:hAnsi="Arial" w:cs="Arial"/>
                <w:color w:val="000000" w:themeColor="text1"/>
              </w:rPr>
              <w:t>Signed off by</w:t>
            </w:r>
          </w:p>
          <w:p w14:paraId="0E88F88F" w14:textId="77777777" w:rsidR="00515114" w:rsidRPr="004F2635" w:rsidRDefault="00515114" w:rsidP="002B36BB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7909" w:type="dxa"/>
          </w:tcPr>
          <w:p w14:paraId="37B451A1" w14:textId="77777777" w:rsidR="005D1B59" w:rsidRPr="004F2635" w:rsidRDefault="005D1B59" w:rsidP="002B36BB">
            <w:pPr>
              <w:rPr>
                <w:rFonts w:ascii="Arial" w:hAnsi="Arial" w:cs="Arial"/>
                <w:color w:val="000000" w:themeColor="text1"/>
              </w:rPr>
            </w:pPr>
          </w:p>
        </w:tc>
      </w:tr>
    </w:tbl>
    <w:p w14:paraId="3CE5B724" w14:textId="77777777" w:rsidR="005D1B59" w:rsidRPr="004F2635" w:rsidRDefault="005D1B59" w:rsidP="005D1B59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7CE26A84" w14:textId="77777777" w:rsidR="008E5338" w:rsidRPr="004F2635" w:rsidRDefault="008E5338">
      <w:pPr>
        <w:rPr>
          <w:rFonts w:ascii="Arial" w:hAnsi="Arial" w:cs="Arial"/>
          <w:color w:val="FF0000"/>
        </w:rPr>
      </w:pPr>
    </w:p>
    <w:p w14:paraId="3F891A5A" w14:textId="1C5C9F94" w:rsidR="006E2A60" w:rsidRPr="004F2635" w:rsidRDefault="00927580" w:rsidP="003038CD">
      <w:pPr>
        <w:rPr>
          <w:rFonts w:ascii="Arial" w:hAnsi="Arial" w:cs="Arial"/>
          <w:b/>
        </w:rPr>
      </w:pPr>
      <w:r w:rsidRPr="004F2635">
        <w:rPr>
          <w:rFonts w:ascii="Arial" w:hAnsi="Arial" w:cs="Arial"/>
          <w:b/>
        </w:rPr>
        <w:t>ORGANISATIONS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33"/>
        <w:gridCol w:w="6983"/>
      </w:tblGrid>
      <w:tr w:rsidR="006E2A60" w:rsidRPr="004F2635" w14:paraId="65220F4D" w14:textId="77777777" w:rsidTr="006F4AA5">
        <w:trPr>
          <w:trHeight w:val="871"/>
        </w:trPr>
        <w:tc>
          <w:tcPr>
            <w:tcW w:w="3433" w:type="dxa"/>
          </w:tcPr>
          <w:p w14:paraId="09C4D0DB" w14:textId="77777777" w:rsidR="006E2A60" w:rsidRPr="004F2635" w:rsidRDefault="006E2A60">
            <w:pPr>
              <w:rPr>
                <w:rFonts w:ascii="Arial" w:hAnsi="Arial" w:cs="Arial"/>
              </w:rPr>
            </w:pPr>
            <w:r w:rsidRPr="004F2635">
              <w:rPr>
                <w:rFonts w:ascii="Arial" w:hAnsi="Arial" w:cs="Arial"/>
              </w:rPr>
              <w:t>Full name of organisation</w:t>
            </w:r>
          </w:p>
        </w:tc>
        <w:tc>
          <w:tcPr>
            <w:tcW w:w="6983" w:type="dxa"/>
          </w:tcPr>
          <w:p w14:paraId="468CD16D" w14:textId="77777777" w:rsidR="006E2A60" w:rsidRPr="004F2635" w:rsidRDefault="006E2A60">
            <w:pPr>
              <w:rPr>
                <w:rFonts w:ascii="Arial" w:hAnsi="Arial" w:cs="Arial"/>
              </w:rPr>
            </w:pPr>
          </w:p>
          <w:p w14:paraId="142CDF40" w14:textId="77777777" w:rsidR="003038CD" w:rsidRPr="004F2635" w:rsidRDefault="003038CD">
            <w:pPr>
              <w:rPr>
                <w:rFonts w:ascii="Arial" w:hAnsi="Arial" w:cs="Arial"/>
              </w:rPr>
            </w:pPr>
          </w:p>
          <w:p w14:paraId="5E8D1316" w14:textId="234B208F" w:rsidR="003038CD" w:rsidRPr="004F2635" w:rsidRDefault="003038CD">
            <w:pPr>
              <w:rPr>
                <w:rFonts w:ascii="Arial" w:hAnsi="Arial" w:cs="Arial"/>
              </w:rPr>
            </w:pPr>
          </w:p>
        </w:tc>
      </w:tr>
      <w:tr w:rsidR="006E2A60" w:rsidRPr="004F2635" w14:paraId="66433A73" w14:textId="77777777" w:rsidTr="006F4AA5">
        <w:trPr>
          <w:trHeight w:val="1151"/>
        </w:trPr>
        <w:tc>
          <w:tcPr>
            <w:tcW w:w="3433" w:type="dxa"/>
          </w:tcPr>
          <w:p w14:paraId="66B1F4C8" w14:textId="77777777" w:rsidR="006E2A60" w:rsidRPr="004F2635" w:rsidRDefault="006E2A60">
            <w:pPr>
              <w:rPr>
                <w:rFonts w:ascii="Arial" w:hAnsi="Arial" w:cs="Arial"/>
              </w:rPr>
            </w:pPr>
            <w:r w:rsidRPr="004F2635">
              <w:rPr>
                <w:rFonts w:ascii="Arial" w:hAnsi="Arial" w:cs="Arial"/>
              </w:rPr>
              <w:t>Organisations registered address</w:t>
            </w:r>
          </w:p>
        </w:tc>
        <w:tc>
          <w:tcPr>
            <w:tcW w:w="6983" w:type="dxa"/>
          </w:tcPr>
          <w:p w14:paraId="1A9184F1" w14:textId="77777777" w:rsidR="006E2A60" w:rsidRPr="004F2635" w:rsidRDefault="006E2A60">
            <w:pPr>
              <w:rPr>
                <w:rFonts w:ascii="Arial" w:hAnsi="Arial" w:cs="Arial"/>
              </w:rPr>
            </w:pPr>
          </w:p>
          <w:p w14:paraId="04DFE88D" w14:textId="77777777" w:rsidR="003038CD" w:rsidRPr="004F2635" w:rsidRDefault="003038CD">
            <w:pPr>
              <w:rPr>
                <w:rFonts w:ascii="Arial" w:hAnsi="Arial" w:cs="Arial"/>
              </w:rPr>
            </w:pPr>
          </w:p>
          <w:p w14:paraId="353E395D" w14:textId="77777777" w:rsidR="003038CD" w:rsidRPr="004F2635" w:rsidRDefault="003038CD">
            <w:pPr>
              <w:rPr>
                <w:rFonts w:ascii="Arial" w:hAnsi="Arial" w:cs="Arial"/>
              </w:rPr>
            </w:pPr>
          </w:p>
          <w:p w14:paraId="54088781" w14:textId="1CE917AE" w:rsidR="003038CD" w:rsidRPr="004F2635" w:rsidRDefault="003038CD">
            <w:pPr>
              <w:rPr>
                <w:rFonts w:ascii="Arial" w:hAnsi="Arial" w:cs="Arial"/>
              </w:rPr>
            </w:pPr>
          </w:p>
        </w:tc>
      </w:tr>
      <w:tr w:rsidR="006E2A60" w:rsidRPr="004F2635" w14:paraId="7AE91E24" w14:textId="77777777" w:rsidTr="006F4AA5">
        <w:trPr>
          <w:trHeight w:val="581"/>
        </w:trPr>
        <w:tc>
          <w:tcPr>
            <w:tcW w:w="3433" w:type="dxa"/>
          </w:tcPr>
          <w:p w14:paraId="3C263EC5" w14:textId="77777777" w:rsidR="006E2A60" w:rsidRPr="004F2635" w:rsidRDefault="006E2A60">
            <w:pPr>
              <w:rPr>
                <w:rFonts w:ascii="Arial" w:hAnsi="Arial" w:cs="Arial"/>
              </w:rPr>
            </w:pPr>
            <w:r w:rsidRPr="004F2635">
              <w:rPr>
                <w:rFonts w:ascii="Arial" w:hAnsi="Arial" w:cs="Arial"/>
              </w:rPr>
              <w:t xml:space="preserve">Main Contact Name </w:t>
            </w:r>
          </w:p>
        </w:tc>
        <w:tc>
          <w:tcPr>
            <w:tcW w:w="6983" w:type="dxa"/>
          </w:tcPr>
          <w:p w14:paraId="33B6A583" w14:textId="77777777" w:rsidR="006E2A60" w:rsidRPr="004F2635" w:rsidRDefault="006E2A60">
            <w:pPr>
              <w:rPr>
                <w:rFonts w:ascii="Arial" w:hAnsi="Arial" w:cs="Arial"/>
              </w:rPr>
            </w:pPr>
          </w:p>
          <w:p w14:paraId="2242E21C" w14:textId="2F2B85BE" w:rsidR="003038CD" w:rsidRPr="004F2635" w:rsidRDefault="003038CD">
            <w:pPr>
              <w:rPr>
                <w:rFonts w:ascii="Arial" w:hAnsi="Arial" w:cs="Arial"/>
              </w:rPr>
            </w:pPr>
          </w:p>
        </w:tc>
      </w:tr>
      <w:tr w:rsidR="006E2A60" w:rsidRPr="004F2635" w14:paraId="009C4C3E" w14:textId="77777777" w:rsidTr="006F4AA5">
        <w:trPr>
          <w:trHeight w:val="570"/>
        </w:trPr>
        <w:tc>
          <w:tcPr>
            <w:tcW w:w="3433" w:type="dxa"/>
          </w:tcPr>
          <w:p w14:paraId="5C364057" w14:textId="77777777" w:rsidR="006E2A60" w:rsidRPr="004F2635" w:rsidRDefault="006E2A60">
            <w:pPr>
              <w:rPr>
                <w:rFonts w:ascii="Arial" w:hAnsi="Arial" w:cs="Arial"/>
              </w:rPr>
            </w:pPr>
            <w:r w:rsidRPr="004F2635">
              <w:rPr>
                <w:rFonts w:ascii="Arial" w:hAnsi="Arial" w:cs="Arial"/>
              </w:rPr>
              <w:t xml:space="preserve">Main Contact Telephone </w:t>
            </w:r>
          </w:p>
        </w:tc>
        <w:tc>
          <w:tcPr>
            <w:tcW w:w="6983" w:type="dxa"/>
          </w:tcPr>
          <w:p w14:paraId="542577FD" w14:textId="77777777" w:rsidR="006E2A60" w:rsidRPr="004F2635" w:rsidRDefault="006E2A60">
            <w:pPr>
              <w:rPr>
                <w:rFonts w:ascii="Arial" w:hAnsi="Arial" w:cs="Arial"/>
              </w:rPr>
            </w:pPr>
          </w:p>
          <w:p w14:paraId="284F2DC9" w14:textId="00F8641E" w:rsidR="003038CD" w:rsidRPr="004F2635" w:rsidRDefault="003038CD">
            <w:pPr>
              <w:rPr>
                <w:rFonts w:ascii="Arial" w:hAnsi="Arial" w:cs="Arial"/>
              </w:rPr>
            </w:pPr>
          </w:p>
        </w:tc>
      </w:tr>
      <w:tr w:rsidR="006E2A60" w:rsidRPr="004F2635" w14:paraId="4A274131" w14:textId="77777777" w:rsidTr="006F4AA5">
        <w:trPr>
          <w:trHeight w:val="581"/>
        </w:trPr>
        <w:tc>
          <w:tcPr>
            <w:tcW w:w="3433" w:type="dxa"/>
          </w:tcPr>
          <w:p w14:paraId="04E5C2A6" w14:textId="77777777" w:rsidR="006E2A60" w:rsidRPr="004F2635" w:rsidRDefault="006E2A60">
            <w:pPr>
              <w:rPr>
                <w:rFonts w:ascii="Arial" w:hAnsi="Arial" w:cs="Arial"/>
              </w:rPr>
            </w:pPr>
            <w:r w:rsidRPr="004F2635">
              <w:rPr>
                <w:rFonts w:ascii="Arial" w:hAnsi="Arial" w:cs="Arial"/>
              </w:rPr>
              <w:t>Main Contact E-Mail</w:t>
            </w:r>
          </w:p>
          <w:p w14:paraId="64473006" w14:textId="77777777" w:rsidR="00515114" w:rsidRDefault="00515114">
            <w:pPr>
              <w:rPr>
                <w:rFonts w:ascii="Arial" w:hAnsi="Arial" w:cs="Arial"/>
                <w:color w:val="A20000"/>
                <w:sz w:val="20"/>
                <w:szCs w:val="20"/>
              </w:rPr>
            </w:pPr>
          </w:p>
          <w:p w14:paraId="156DAFA5" w14:textId="77777777" w:rsidR="00965098" w:rsidRDefault="001811C8">
            <w:pPr>
              <w:rPr>
                <w:rFonts w:ascii="Arial" w:hAnsi="Arial" w:cs="Arial"/>
                <w:color w:val="A20000"/>
                <w:sz w:val="20"/>
                <w:szCs w:val="20"/>
              </w:rPr>
            </w:pPr>
            <w:r w:rsidRPr="00515114">
              <w:rPr>
                <w:rFonts w:ascii="Arial" w:hAnsi="Arial" w:cs="Arial"/>
                <w:color w:val="A20000"/>
                <w:sz w:val="20"/>
                <w:szCs w:val="20"/>
              </w:rPr>
              <w:t>W</w:t>
            </w:r>
            <w:r w:rsidR="00965098" w:rsidRPr="00515114">
              <w:rPr>
                <w:rFonts w:ascii="Arial" w:hAnsi="Arial" w:cs="Arial"/>
                <w:color w:val="A20000"/>
                <w:sz w:val="20"/>
                <w:szCs w:val="20"/>
              </w:rPr>
              <w:t>here possible this should be an official organisational email</w:t>
            </w:r>
          </w:p>
          <w:p w14:paraId="0725A04C" w14:textId="5B01848E" w:rsidR="00515114" w:rsidRPr="004F2635" w:rsidRDefault="0051511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83" w:type="dxa"/>
          </w:tcPr>
          <w:p w14:paraId="08508EB6" w14:textId="77777777" w:rsidR="006E2A60" w:rsidRPr="004F2635" w:rsidRDefault="006E2A60">
            <w:pPr>
              <w:rPr>
                <w:rFonts w:ascii="Arial" w:hAnsi="Arial" w:cs="Arial"/>
              </w:rPr>
            </w:pPr>
          </w:p>
          <w:p w14:paraId="498338CF" w14:textId="3C78FB61" w:rsidR="003038CD" w:rsidRPr="004F2635" w:rsidRDefault="003038CD">
            <w:pPr>
              <w:rPr>
                <w:rFonts w:ascii="Arial" w:hAnsi="Arial" w:cs="Arial"/>
              </w:rPr>
            </w:pPr>
          </w:p>
        </w:tc>
      </w:tr>
      <w:tr w:rsidR="006E2A60" w:rsidRPr="004F2635" w14:paraId="7736C736" w14:textId="77777777" w:rsidTr="006F4AA5">
        <w:trPr>
          <w:trHeight w:val="581"/>
        </w:trPr>
        <w:tc>
          <w:tcPr>
            <w:tcW w:w="3433" w:type="dxa"/>
          </w:tcPr>
          <w:p w14:paraId="5EFCCAD1" w14:textId="77777777" w:rsidR="006E2A60" w:rsidRPr="004F2635" w:rsidRDefault="006E2A60">
            <w:pPr>
              <w:rPr>
                <w:rFonts w:ascii="Arial" w:hAnsi="Arial" w:cs="Arial"/>
              </w:rPr>
            </w:pPr>
            <w:r w:rsidRPr="004F2635">
              <w:rPr>
                <w:rFonts w:ascii="Arial" w:hAnsi="Arial" w:cs="Arial"/>
              </w:rPr>
              <w:t>Website (if available)</w:t>
            </w:r>
          </w:p>
        </w:tc>
        <w:tc>
          <w:tcPr>
            <w:tcW w:w="6983" w:type="dxa"/>
          </w:tcPr>
          <w:p w14:paraId="577B657F" w14:textId="77777777" w:rsidR="006E2A60" w:rsidRPr="004F2635" w:rsidRDefault="006E2A60">
            <w:pPr>
              <w:rPr>
                <w:rFonts w:ascii="Arial" w:hAnsi="Arial" w:cs="Arial"/>
              </w:rPr>
            </w:pPr>
          </w:p>
          <w:p w14:paraId="22FDA1D9" w14:textId="157F80C3" w:rsidR="003038CD" w:rsidRPr="004F2635" w:rsidRDefault="003038CD">
            <w:pPr>
              <w:rPr>
                <w:rFonts w:ascii="Arial" w:hAnsi="Arial" w:cs="Arial"/>
              </w:rPr>
            </w:pPr>
          </w:p>
        </w:tc>
      </w:tr>
      <w:tr w:rsidR="003F07FB" w:rsidRPr="004F2635" w14:paraId="10E6B9F3" w14:textId="77777777" w:rsidTr="006F4AA5">
        <w:trPr>
          <w:trHeight w:val="581"/>
        </w:trPr>
        <w:tc>
          <w:tcPr>
            <w:tcW w:w="3433" w:type="dxa"/>
          </w:tcPr>
          <w:p w14:paraId="7A601D85" w14:textId="77777777" w:rsidR="003F07FB" w:rsidRDefault="003F07FB" w:rsidP="003F07FB">
            <w:pPr>
              <w:rPr>
                <w:rFonts w:ascii="Arial" w:hAnsi="Arial" w:cs="Arial"/>
                <w:iCs/>
              </w:rPr>
            </w:pPr>
            <w:r w:rsidRPr="003F07FB">
              <w:rPr>
                <w:rFonts w:ascii="Arial" w:hAnsi="Arial" w:cs="Arial"/>
                <w:iCs/>
              </w:rPr>
              <w:t xml:space="preserve">Is your organisation a registered charity or registered with an official body? If Yes, please provide full details </w:t>
            </w:r>
          </w:p>
          <w:p w14:paraId="14E97213" w14:textId="13A17761" w:rsidR="002A36F2" w:rsidRPr="003F07FB" w:rsidRDefault="002A36F2" w:rsidP="003F07FB">
            <w:pPr>
              <w:rPr>
                <w:rFonts w:ascii="Arial" w:hAnsi="Arial" w:cs="Arial"/>
                <w:iCs/>
              </w:rPr>
            </w:pPr>
          </w:p>
        </w:tc>
        <w:tc>
          <w:tcPr>
            <w:tcW w:w="6983" w:type="dxa"/>
          </w:tcPr>
          <w:p w14:paraId="5AC9F5C7" w14:textId="37E4FB9B" w:rsidR="003F07FB" w:rsidRPr="004F2635" w:rsidRDefault="003F07FB" w:rsidP="003F07FB">
            <w:pPr>
              <w:rPr>
                <w:rFonts w:ascii="Arial" w:hAnsi="Arial" w:cs="Arial"/>
              </w:rPr>
            </w:pPr>
            <w:r w:rsidRPr="00133357">
              <w:rPr>
                <w:rFonts w:ascii="Arial" w:hAnsi="Arial" w:cs="Arial"/>
              </w:rPr>
              <w:t>YES</w:t>
            </w:r>
            <w:r w:rsidR="00515114">
              <w:rPr>
                <w:rFonts w:ascii="Arial" w:hAnsi="Arial" w:cs="Arial"/>
              </w:rPr>
              <w:t xml:space="preserve"> or </w:t>
            </w:r>
            <w:r w:rsidRPr="00133357">
              <w:rPr>
                <w:rFonts w:ascii="Arial" w:hAnsi="Arial" w:cs="Arial"/>
              </w:rPr>
              <w:t>NO</w:t>
            </w:r>
          </w:p>
        </w:tc>
      </w:tr>
    </w:tbl>
    <w:p w14:paraId="63B3BCF1" w14:textId="77777777" w:rsidR="006E2A60" w:rsidRPr="004F2635" w:rsidRDefault="006E2A60">
      <w:pPr>
        <w:rPr>
          <w:rFonts w:ascii="Arial" w:hAnsi="Arial" w:cs="Arial"/>
        </w:rPr>
      </w:pPr>
    </w:p>
    <w:p w14:paraId="2D9151F8" w14:textId="287D1462" w:rsidR="00DB234F" w:rsidRPr="004F2635" w:rsidRDefault="00DB234F">
      <w:pPr>
        <w:rPr>
          <w:rFonts w:ascii="Arial" w:hAnsi="Arial" w:cs="Arial"/>
          <w:b/>
        </w:rPr>
      </w:pPr>
      <w:r w:rsidRPr="004F2635">
        <w:rPr>
          <w:rFonts w:ascii="Arial" w:hAnsi="Arial" w:cs="Arial"/>
          <w:b/>
        </w:rPr>
        <w:br w:type="page"/>
      </w:r>
    </w:p>
    <w:p w14:paraId="016456CD" w14:textId="4B7DA0DE" w:rsidR="006E2A60" w:rsidRPr="004F2635" w:rsidRDefault="00927580">
      <w:pPr>
        <w:rPr>
          <w:rFonts w:ascii="Arial" w:hAnsi="Arial" w:cs="Arial"/>
          <w:b/>
        </w:rPr>
      </w:pPr>
      <w:r w:rsidRPr="004F2635">
        <w:rPr>
          <w:rFonts w:ascii="Arial" w:hAnsi="Arial" w:cs="Arial"/>
          <w:b/>
        </w:rPr>
        <w:lastRenderedPageBreak/>
        <w:t>YOUR PROJE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30"/>
        <w:gridCol w:w="6976"/>
      </w:tblGrid>
      <w:tr w:rsidR="00AC67F1" w:rsidRPr="004F2635" w14:paraId="4369DC92" w14:textId="77777777" w:rsidTr="00D7241F">
        <w:trPr>
          <w:trHeight w:val="805"/>
        </w:trPr>
        <w:tc>
          <w:tcPr>
            <w:tcW w:w="3430" w:type="dxa"/>
          </w:tcPr>
          <w:p w14:paraId="0162A382" w14:textId="47ACC64B" w:rsidR="00AC67F1" w:rsidRPr="004F2635" w:rsidRDefault="00AC67F1">
            <w:pPr>
              <w:rPr>
                <w:rFonts w:ascii="Arial" w:hAnsi="Arial" w:cs="Arial"/>
              </w:rPr>
            </w:pPr>
            <w:r w:rsidRPr="004F2635">
              <w:rPr>
                <w:rFonts w:ascii="Arial" w:hAnsi="Arial" w:cs="Arial"/>
              </w:rPr>
              <w:t>Title of your project</w:t>
            </w:r>
          </w:p>
        </w:tc>
        <w:tc>
          <w:tcPr>
            <w:tcW w:w="6976" w:type="dxa"/>
          </w:tcPr>
          <w:p w14:paraId="3ECDCB84" w14:textId="77777777" w:rsidR="00AC67F1" w:rsidRPr="004F2635" w:rsidRDefault="00AC67F1">
            <w:pPr>
              <w:rPr>
                <w:rFonts w:ascii="Arial" w:hAnsi="Arial" w:cs="Arial"/>
              </w:rPr>
            </w:pPr>
          </w:p>
          <w:p w14:paraId="13BBB432" w14:textId="77777777" w:rsidR="00D7241F" w:rsidRPr="004F2635" w:rsidRDefault="00D7241F">
            <w:pPr>
              <w:rPr>
                <w:rFonts w:ascii="Arial" w:hAnsi="Arial" w:cs="Arial"/>
              </w:rPr>
            </w:pPr>
          </w:p>
          <w:p w14:paraId="40276C13" w14:textId="70B6111F" w:rsidR="00D7241F" w:rsidRPr="004F2635" w:rsidRDefault="00D7241F">
            <w:pPr>
              <w:rPr>
                <w:rFonts w:ascii="Arial" w:hAnsi="Arial" w:cs="Arial"/>
              </w:rPr>
            </w:pPr>
          </w:p>
        </w:tc>
      </w:tr>
      <w:tr w:rsidR="00AC67F1" w:rsidRPr="004F2635" w14:paraId="1075477F" w14:textId="77777777" w:rsidTr="00D7241F">
        <w:trPr>
          <w:trHeight w:val="745"/>
        </w:trPr>
        <w:tc>
          <w:tcPr>
            <w:tcW w:w="3430" w:type="dxa"/>
          </w:tcPr>
          <w:p w14:paraId="0E42D1DA" w14:textId="7150E6A2" w:rsidR="00AC67F1" w:rsidRPr="004F2635" w:rsidRDefault="00AC67F1">
            <w:pPr>
              <w:rPr>
                <w:rFonts w:ascii="Arial" w:hAnsi="Arial" w:cs="Arial"/>
              </w:rPr>
            </w:pPr>
            <w:r w:rsidRPr="004F2635">
              <w:rPr>
                <w:rFonts w:ascii="Arial" w:hAnsi="Arial" w:cs="Arial"/>
              </w:rPr>
              <w:t>Amount requested</w:t>
            </w:r>
          </w:p>
          <w:p w14:paraId="56D9C152" w14:textId="52FEFBC5" w:rsidR="00B46CB6" w:rsidRPr="004F2635" w:rsidRDefault="00B46CB6">
            <w:pPr>
              <w:rPr>
                <w:rFonts w:ascii="Arial" w:hAnsi="Arial" w:cs="Arial"/>
              </w:rPr>
            </w:pPr>
            <w:r w:rsidRPr="004F2635">
              <w:rPr>
                <w:rFonts w:ascii="Arial" w:hAnsi="Arial" w:cs="Arial"/>
              </w:rPr>
              <w:t>Min: £25</w:t>
            </w:r>
            <w:r w:rsidR="005B1FEF" w:rsidRPr="004F2635">
              <w:rPr>
                <w:rFonts w:ascii="Arial" w:hAnsi="Arial" w:cs="Arial"/>
              </w:rPr>
              <w:t>0</w:t>
            </w:r>
          </w:p>
          <w:p w14:paraId="639426B8" w14:textId="77777777" w:rsidR="00B46CB6" w:rsidRDefault="00B46CB6">
            <w:pPr>
              <w:rPr>
                <w:rFonts w:ascii="Arial" w:hAnsi="Arial" w:cs="Arial"/>
              </w:rPr>
            </w:pPr>
            <w:r w:rsidRPr="004F2635">
              <w:rPr>
                <w:rFonts w:ascii="Arial" w:hAnsi="Arial" w:cs="Arial"/>
              </w:rPr>
              <w:t>Max: £3k</w:t>
            </w:r>
          </w:p>
          <w:p w14:paraId="314594A7" w14:textId="7B64C0AA" w:rsidR="00515114" w:rsidRPr="004F2635" w:rsidRDefault="00515114">
            <w:pPr>
              <w:rPr>
                <w:rFonts w:ascii="Arial" w:hAnsi="Arial" w:cs="Arial"/>
              </w:rPr>
            </w:pPr>
          </w:p>
        </w:tc>
        <w:tc>
          <w:tcPr>
            <w:tcW w:w="6976" w:type="dxa"/>
          </w:tcPr>
          <w:p w14:paraId="5564A0AF" w14:textId="1D7C9727" w:rsidR="00AC67F1" w:rsidRPr="004F2635" w:rsidRDefault="00AC67F1">
            <w:pPr>
              <w:rPr>
                <w:rFonts w:ascii="Arial" w:hAnsi="Arial" w:cs="Arial"/>
                <w:sz w:val="20"/>
                <w:szCs w:val="20"/>
              </w:rPr>
            </w:pPr>
            <w:r w:rsidRPr="004F2635">
              <w:rPr>
                <w:rFonts w:ascii="Arial" w:hAnsi="Arial" w:cs="Arial"/>
                <w:sz w:val="20"/>
                <w:szCs w:val="20"/>
              </w:rPr>
              <w:t xml:space="preserve">Please note </w:t>
            </w:r>
            <w:r w:rsidR="00343079" w:rsidRPr="004F2635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4F2635">
              <w:rPr>
                <w:rFonts w:ascii="Arial" w:hAnsi="Arial" w:cs="Arial"/>
                <w:sz w:val="20"/>
                <w:szCs w:val="20"/>
              </w:rPr>
              <w:t xml:space="preserve">total amount requested in pounds and pence </w:t>
            </w:r>
          </w:p>
        </w:tc>
      </w:tr>
      <w:tr w:rsidR="00AC67F1" w:rsidRPr="004F2635" w14:paraId="04E40317" w14:textId="77777777" w:rsidTr="00D7241F">
        <w:trPr>
          <w:trHeight w:val="805"/>
        </w:trPr>
        <w:tc>
          <w:tcPr>
            <w:tcW w:w="3430" w:type="dxa"/>
          </w:tcPr>
          <w:p w14:paraId="7E449884" w14:textId="4A400562" w:rsidR="00AC67F1" w:rsidRPr="004F2635" w:rsidRDefault="00AC67F1" w:rsidP="00005485">
            <w:pPr>
              <w:rPr>
                <w:rFonts w:ascii="Arial" w:hAnsi="Arial" w:cs="Arial"/>
              </w:rPr>
            </w:pPr>
            <w:r w:rsidRPr="004F2635">
              <w:rPr>
                <w:rFonts w:ascii="Arial" w:hAnsi="Arial" w:cs="Arial"/>
              </w:rPr>
              <w:t>Projected start and end dates</w:t>
            </w:r>
          </w:p>
        </w:tc>
        <w:tc>
          <w:tcPr>
            <w:tcW w:w="6976" w:type="dxa"/>
          </w:tcPr>
          <w:p w14:paraId="289C07CD" w14:textId="102DEA40" w:rsidR="00D7241F" w:rsidRPr="004F2635" w:rsidRDefault="00D7241F" w:rsidP="00005485">
            <w:pPr>
              <w:rPr>
                <w:rFonts w:ascii="Arial" w:hAnsi="Arial" w:cs="Arial"/>
              </w:rPr>
            </w:pPr>
          </w:p>
        </w:tc>
      </w:tr>
      <w:tr w:rsidR="00AC67F1" w:rsidRPr="004F2635" w14:paraId="0C22A733" w14:textId="77777777" w:rsidTr="00D7241F">
        <w:trPr>
          <w:trHeight w:val="1064"/>
        </w:trPr>
        <w:tc>
          <w:tcPr>
            <w:tcW w:w="3430" w:type="dxa"/>
          </w:tcPr>
          <w:p w14:paraId="3AFFB7CD" w14:textId="151B6E26" w:rsidR="00AC67F1" w:rsidRPr="004F2635" w:rsidRDefault="00AC67F1" w:rsidP="00005485">
            <w:pPr>
              <w:rPr>
                <w:rFonts w:ascii="Arial" w:hAnsi="Arial" w:cs="Arial"/>
              </w:rPr>
            </w:pPr>
            <w:r w:rsidRPr="004F2635">
              <w:rPr>
                <w:rFonts w:ascii="Arial" w:hAnsi="Arial" w:cs="Arial"/>
              </w:rPr>
              <w:t>Description – including planned activities</w:t>
            </w:r>
          </w:p>
          <w:p w14:paraId="08630D4A" w14:textId="77777777" w:rsidR="00515114" w:rsidRDefault="00515114" w:rsidP="00005485">
            <w:pPr>
              <w:rPr>
                <w:rFonts w:ascii="Arial" w:hAnsi="Arial" w:cs="Arial"/>
                <w:color w:val="A20000"/>
                <w:sz w:val="20"/>
                <w:szCs w:val="20"/>
              </w:rPr>
            </w:pPr>
          </w:p>
          <w:p w14:paraId="3A574500" w14:textId="66954ACA" w:rsidR="009D7BD2" w:rsidRPr="004F2635" w:rsidRDefault="009D7BD2" w:rsidP="00005485">
            <w:pPr>
              <w:rPr>
                <w:rFonts w:ascii="Arial" w:hAnsi="Arial" w:cs="Arial"/>
                <w:sz w:val="20"/>
                <w:szCs w:val="20"/>
              </w:rPr>
            </w:pPr>
            <w:r w:rsidRPr="00515114">
              <w:rPr>
                <w:rFonts w:ascii="Arial" w:hAnsi="Arial" w:cs="Arial"/>
                <w:color w:val="A20000"/>
                <w:sz w:val="20"/>
                <w:szCs w:val="20"/>
              </w:rPr>
              <w:t xml:space="preserve">Please ensure you consider how your application </w:t>
            </w:r>
            <w:r w:rsidR="004629BD" w:rsidRPr="00515114">
              <w:rPr>
                <w:rFonts w:ascii="Arial" w:hAnsi="Arial" w:cs="Arial"/>
                <w:color w:val="A20000"/>
                <w:sz w:val="20"/>
                <w:szCs w:val="20"/>
              </w:rPr>
              <w:t>fits the funds criteria in this section.</w:t>
            </w:r>
          </w:p>
        </w:tc>
        <w:tc>
          <w:tcPr>
            <w:tcW w:w="6976" w:type="dxa"/>
          </w:tcPr>
          <w:p w14:paraId="515B6B59" w14:textId="77777777" w:rsidR="00AC67F1" w:rsidRPr="004F2635" w:rsidRDefault="00AC67F1" w:rsidP="00005485">
            <w:pPr>
              <w:rPr>
                <w:rFonts w:ascii="Arial" w:hAnsi="Arial" w:cs="Arial"/>
              </w:rPr>
            </w:pPr>
          </w:p>
          <w:p w14:paraId="0E3171FB" w14:textId="77777777" w:rsidR="00D7241F" w:rsidRPr="004F2635" w:rsidRDefault="00D7241F" w:rsidP="00005485">
            <w:pPr>
              <w:rPr>
                <w:rFonts w:ascii="Arial" w:hAnsi="Arial" w:cs="Arial"/>
              </w:rPr>
            </w:pPr>
          </w:p>
          <w:p w14:paraId="6BA54A5F" w14:textId="4FBF7E9F" w:rsidR="00D7241F" w:rsidRPr="004F2635" w:rsidRDefault="00D7241F" w:rsidP="00005485">
            <w:pPr>
              <w:rPr>
                <w:rFonts w:ascii="Arial" w:hAnsi="Arial" w:cs="Arial"/>
              </w:rPr>
            </w:pPr>
          </w:p>
          <w:p w14:paraId="0069703C" w14:textId="6803526F" w:rsidR="00343079" w:rsidRPr="004F2635" w:rsidRDefault="00343079" w:rsidP="00005485">
            <w:pPr>
              <w:rPr>
                <w:rFonts w:ascii="Arial" w:hAnsi="Arial" w:cs="Arial"/>
              </w:rPr>
            </w:pPr>
          </w:p>
          <w:p w14:paraId="627E65B5" w14:textId="2610C2DF" w:rsidR="00343079" w:rsidRPr="004F2635" w:rsidRDefault="00343079" w:rsidP="00005485">
            <w:pPr>
              <w:rPr>
                <w:rFonts w:ascii="Arial" w:hAnsi="Arial" w:cs="Arial"/>
              </w:rPr>
            </w:pPr>
          </w:p>
          <w:p w14:paraId="6C10B0FD" w14:textId="5762BACB" w:rsidR="00343079" w:rsidRPr="004F2635" w:rsidRDefault="00343079" w:rsidP="00005485">
            <w:pPr>
              <w:rPr>
                <w:rFonts w:ascii="Arial" w:hAnsi="Arial" w:cs="Arial"/>
              </w:rPr>
            </w:pPr>
          </w:p>
          <w:p w14:paraId="01A4D258" w14:textId="2B263038" w:rsidR="00343079" w:rsidRPr="004F2635" w:rsidRDefault="00343079" w:rsidP="00005485">
            <w:pPr>
              <w:rPr>
                <w:rFonts w:ascii="Arial" w:hAnsi="Arial" w:cs="Arial"/>
              </w:rPr>
            </w:pPr>
          </w:p>
          <w:p w14:paraId="73149B4D" w14:textId="7896BED6" w:rsidR="00343079" w:rsidRPr="004F2635" w:rsidRDefault="00343079" w:rsidP="00005485">
            <w:pPr>
              <w:rPr>
                <w:rFonts w:ascii="Arial" w:hAnsi="Arial" w:cs="Arial"/>
              </w:rPr>
            </w:pPr>
          </w:p>
          <w:p w14:paraId="4A240284" w14:textId="77777777" w:rsidR="00343079" w:rsidRPr="004F2635" w:rsidRDefault="00343079" w:rsidP="00005485">
            <w:pPr>
              <w:rPr>
                <w:rFonts w:ascii="Arial" w:hAnsi="Arial" w:cs="Arial"/>
              </w:rPr>
            </w:pPr>
          </w:p>
          <w:p w14:paraId="40FEDAF4" w14:textId="19EE7258" w:rsidR="00D7241F" w:rsidRPr="004F2635" w:rsidRDefault="00D7241F" w:rsidP="00005485">
            <w:pPr>
              <w:rPr>
                <w:rFonts w:ascii="Arial" w:hAnsi="Arial" w:cs="Arial"/>
              </w:rPr>
            </w:pPr>
          </w:p>
        </w:tc>
      </w:tr>
      <w:tr w:rsidR="00AC67F1" w:rsidRPr="004F2635" w14:paraId="321C2F00" w14:textId="77777777" w:rsidTr="00D7241F">
        <w:trPr>
          <w:trHeight w:val="536"/>
        </w:trPr>
        <w:tc>
          <w:tcPr>
            <w:tcW w:w="3430" w:type="dxa"/>
          </w:tcPr>
          <w:p w14:paraId="3AB35BFE" w14:textId="585D70B5" w:rsidR="00AC67F1" w:rsidRPr="004F2635" w:rsidRDefault="00AC67F1" w:rsidP="00005485">
            <w:pPr>
              <w:rPr>
                <w:rFonts w:ascii="Arial" w:hAnsi="Arial" w:cs="Arial"/>
              </w:rPr>
            </w:pPr>
            <w:r w:rsidRPr="004F2635">
              <w:rPr>
                <w:rFonts w:ascii="Arial" w:hAnsi="Arial" w:cs="Arial"/>
              </w:rPr>
              <w:t xml:space="preserve">Anticipated impact and </w:t>
            </w:r>
            <w:r w:rsidR="00CC529C" w:rsidRPr="004F2635">
              <w:rPr>
                <w:rFonts w:ascii="Arial" w:hAnsi="Arial" w:cs="Arial"/>
              </w:rPr>
              <w:t>long-term</w:t>
            </w:r>
            <w:r w:rsidRPr="004F2635">
              <w:rPr>
                <w:rFonts w:ascii="Arial" w:hAnsi="Arial" w:cs="Arial"/>
              </w:rPr>
              <w:t xml:space="preserve"> benefits</w:t>
            </w:r>
          </w:p>
          <w:p w14:paraId="7219B606" w14:textId="77777777" w:rsidR="00927580" w:rsidRPr="004F2635" w:rsidRDefault="00927580" w:rsidP="00005485">
            <w:pPr>
              <w:rPr>
                <w:rFonts w:ascii="Arial" w:hAnsi="Arial" w:cs="Arial"/>
              </w:rPr>
            </w:pPr>
          </w:p>
          <w:p w14:paraId="32C98554" w14:textId="77777777" w:rsidR="00927580" w:rsidRPr="004F2635" w:rsidRDefault="00927580" w:rsidP="00005485">
            <w:pPr>
              <w:rPr>
                <w:rFonts w:ascii="Arial" w:hAnsi="Arial" w:cs="Arial"/>
              </w:rPr>
            </w:pPr>
          </w:p>
          <w:p w14:paraId="17E1E598" w14:textId="77777777" w:rsidR="00B13CF1" w:rsidRPr="004F2635" w:rsidRDefault="00B13CF1" w:rsidP="00005485">
            <w:pPr>
              <w:rPr>
                <w:rFonts w:ascii="Arial" w:hAnsi="Arial" w:cs="Arial"/>
              </w:rPr>
            </w:pPr>
          </w:p>
          <w:p w14:paraId="1CF658F1" w14:textId="77777777" w:rsidR="00B13CF1" w:rsidRPr="004F2635" w:rsidRDefault="00B13CF1" w:rsidP="00005485">
            <w:pPr>
              <w:rPr>
                <w:rFonts w:ascii="Arial" w:hAnsi="Arial" w:cs="Arial"/>
              </w:rPr>
            </w:pPr>
          </w:p>
          <w:p w14:paraId="01214CFA" w14:textId="77777777" w:rsidR="00B13CF1" w:rsidRPr="004F2635" w:rsidRDefault="00B13CF1" w:rsidP="00005485">
            <w:pPr>
              <w:rPr>
                <w:rFonts w:ascii="Arial" w:hAnsi="Arial" w:cs="Arial"/>
              </w:rPr>
            </w:pPr>
          </w:p>
          <w:p w14:paraId="17FF839E" w14:textId="77777777" w:rsidR="00B13CF1" w:rsidRPr="004F2635" w:rsidRDefault="00B13CF1" w:rsidP="00005485">
            <w:pPr>
              <w:rPr>
                <w:rFonts w:ascii="Arial" w:hAnsi="Arial" w:cs="Arial"/>
              </w:rPr>
            </w:pPr>
          </w:p>
          <w:p w14:paraId="16CED47B" w14:textId="77777777" w:rsidR="00B13CF1" w:rsidRPr="004F2635" w:rsidRDefault="00B13CF1" w:rsidP="00005485">
            <w:pPr>
              <w:rPr>
                <w:rFonts w:ascii="Arial" w:hAnsi="Arial" w:cs="Arial"/>
              </w:rPr>
            </w:pPr>
          </w:p>
          <w:p w14:paraId="2874F9DD" w14:textId="4068FD6B" w:rsidR="00B13CF1" w:rsidRPr="004F2635" w:rsidRDefault="00B13CF1" w:rsidP="00005485">
            <w:pPr>
              <w:rPr>
                <w:rFonts w:ascii="Arial" w:hAnsi="Arial" w:cs="Arial"/>
              </w:rPr>
            </w:pPr>
          </w:p>
        </w:tc>
        <w:tc>
          <w:tcPr>
            <w:tcW w:w="6976" w:type="dxa"/>
          </w:tcPr>
          <w:p w14:paraId="2AA25ED1" w14:textId="77777777" w:rsidR="00AC67F1" w:rsidRPr="004F2635" w:rsidRDefault="00AC67F1" w:rsidP="00005485">
            <w:pPr>
              <w:rPr>
                <w:rFonts w:ascii="Arial" w:hAnsi="Arial" w:cs="Arial"/>
              </w:rPr>
            </w:pPr>
          </w:p>
        </w:tc>
      </w:tr>
      <w:tr w:rsidR="00B1032A" w:rsidRPr="004F2635" w14:paraId="385D9783" w14:textId="77777777" w:rsidTr="00D7241F">
        <w:trPr>
          <w:trHeight w:val="536"/>
        </w:trPr>
        <w:tc>
          <w:tcPr>
            <w:tcW w:w="3430" w:type="dxa"/>
          </w:tcPr>
          <w:p w14:paraId="747FAFCF" w14:textId="58E7AD22" w:rsidR="00B1032A" w:rsidRPr="004F2635" w:rsidRDefault="00B1032A" w:rsidP="00005485">
            <w:pPr>
              <w:rPr>
                <w:rFonts w:ascii="Arial" w:hAnsi="Arial" w:cs="Arial"/>
              </w:rPr>
            </w:pPr>
            <w:r w:rsidRPr="004F2635">
              <w:rPr>
                <w:rFonts w:ascii="Arial" w:hAnsi="Arial" w:cs="Arial"/>
              </w:rPr>
              <w:t>Who are the mai</w:t>
            </w:r>
            <w:r w:rsidR="005532AA" w:rsidRPr="004F2635">
              <w:rPr>
                <w:rFonts w:ascii="Arial" w:hAnsi="Arial" w:cs="Arial"/>
              </w:rPr>
              <w:t>n</w:t>
            </w:r>
            <w:r w:rsidRPr="004F2635">
              <w:rPr>
                <w:rFonts w:ascii="Arial" w:hAnsi="Arial" w:cs="Arial"/>
              </w:rPr>
              <w:t xml:space="preserve"> </w:t>
            </w:r>
            <w:r w:rsidR="005532AA" w:rsidRPr="004F2635">
              <w:rPr>
                <w:rFonts w:ascii="Arial" w:hAnsi="Arial" w:cs="Arial"/>
              </w:rPr>
              <w:t xml:space="preserve">beneficiaries </w:t>
            </w:r>
            <w:r w:rsidRPr="004F2635">
              <w:rPr>
                <w:rFonts w:ascii="Arial" w:hAnsi="Arial" w:cs="Arial"/>
              </w:rPr>
              <w:t>of t</w:t>
            </w:r>
            <w:r w:rsidR="00341B6E" w:rsidRPr="004F2635">
              <w:rPr>
                <w:rFonts w:ascii="Arial" w:hAnsi="Arial" w:cs="Arial"/>
              </w:rPr>
              <w:t>he project</w:t>
            </w:r>
          </w:p>
          <w:p w14:paraId="50D852C1" w14:textId="77777777" w:rsidR="00341B6E" w:rsidRPr="004F2635" w:rsidRDefault="00341B6E" w:rsidP="00005485">
            <w:pPr>
              <w:rPr>
                <w:rFonts w:ascii="Arial" w:hAnsi="Arial" w:cs="Arial"/>
              </w:rPr>
            </w:pPr>
          </w:p>
          <w:p w14:paraId="0769078D" w14:textId="77777777" w:rsidR="00341B6E" w:rsidRPr="004F2635" w:rsidRDefault="00341B6E" w:rsidP="00005485">
            <w:pPr>
              <w:rPr>
                <w:rFonts w:ascii="Arial" w:hAnsi="Arial" w:cs="Arial"/>
              </w:rPr>
            </w:pPr>
          </w:p>
          <w:p w14:paraId="11517EC7" w14:textId="77777777" w:rsidR="00341B6E" w:rsidRPr="004F2635" w:rsidRDefault="00341B6E" w:rsidP="00005485">
            <w:pPr>
              <w:rPr>
                <w:rFonts w:ascii="Arial" w:hAnsi="Arial" w:cs="Arial"/>
              </w:rPr>
            </w:pPr>
          </w:p>
          <w:p w14:paraId="11AC9017" w14:textId="77777777" w:rsidR="00341B6E" w:rsidRPr="004F2635" w:rsidRDefault="00341B6E" w:rsidP="00005485">
            <w:pPr>
              <w:rPr>
                <w:rFonts w:ascii="Arial" w:hAnsi="Arial" w:cs="Arial"/>
              </w:rPr>
            </w:pPr>
          </w:p>
          <w:p w14:paraId="2605D1AA" w14:textId="7E7961DE" w:rsidR="00341B6E" w:rsidRPr="004F2635" w:rsidRDefault="00341B6E" w:rsidP="00005485">
            <w:pPr>
              <w:rPr>
                <w:rFonts w:ascii="Arial" w:hAnsi="Arial" w:cs="Arial"/>
              </w:rPr>
            </w:pPr>
          </w:p>
        </w:tc>
        <w:tc>
          <w:tcPr>
            <w:tcW w:w="6976" w:type="dxa"/>
          </w:tcPr>
          <w:p w14:paraId="48492001" w14:textId="77777777" w:rsidR="00B1032A" w:rsidRPr="004F2635" w:rsidRDefault="00B1032A" w:rsidP="00005485">
            <w:pPr>
              <w:rPr>
                <w:rFonts w:ascii="Arial" w:hAnsi="Arial" w:cs="Arial"/>
              </w:rPr>
            </w:pPr>
          </w:p>
        </w:tc>
      </w:tr>
      <w:tr w:rsidR="00AC67F1" w:rsidRPr="004F2635" w14:paraId="0AD6966C" w14:textId="77777777" w:rsidTr="00D7241F">
        <w:trPr>
          <w:trHeight w:val="536"/>
        </w:trPr>
        <w:tc>
          <w:tcPr>
            <w:tcW w:w="3430" w:type="dxa"/>
          </w:tcPr>
          <w:p w14:paraId="5B9041FA" w14:textId="4AE9DDFF" w:rsidR="00AC67F1" w:rsidRPr="004F2635" w:rsidRDefault="00C16DC2" w:rsidP="00005485">
            <w:pPr>
              <w:rPr>
                <w:rFonts w:ascii="Arial" w:hAnsi="Arial" w:cs="Arial"/>
              </w:rPr>
            </w:pPr>
            <w:r w:rsidRPr="004F2635">
              <w:rPr>
                <w:rFonts w:ascii="Arial" w:hAnsi="Arial" w:cs="Arial"/>
              </w:rPr>
              <w:t>A d</w:t>
            </w:r>
            <w:r w:rsidR="00AC67F1" w:rsidRPr="004F2635">
              <w:rPr>
                <w:rFonts w:ascii="Arial" w:hAnsi="Arial" w:cs="Arial"/>
              </w:rPr>
              <w:t>etailed breakdown of how the funding w</w:t>
            </w:r>
            <w:r w:rsidRPr="004F2635">
              <w:rPr>
                <w:rFonts w:ascii="Arial" w:hAnsi="Arial" w:cs="Arial"/>
              </w:rPr>
              <w:t>ill</w:t>
            </w:r>
            <w:r w:rsidR="00AC67F1" w:rsidRPr="004F2635">
              <w:rPr>
                <w:rFonts w:ascii="Arial" w:hAnsi="Arial" w:cs="Arial"/>
              </w:rPr>
              <w:t xml:space="preserve"> be spent</w:t>
            </w:r>
          </w:p>
          <w:p w14:paraId="5C614674" w14:textId="77777777" w:rsidR="00B13CF1" w:rsidRPr="004F2635" w:rsidRDefault="00B13CF1" w:rsidP="00005485">
            <w:pPr>
              <w:rPr>
                <w:rFonts w:ascii="Arial" w:hAnsi="Arial" w:cs="Arial"/>
              </w:rPr>
            </w:pPr>
          </w:p>
          <w:p w14:paraId="09929F18" w14:textId="77777777" w:rsidR="00B13CF1" w:rsidRPr="004F2635" w:rsidRDefault="00B13CF1" w:rsidP="00005485">
            <w:pPr>
              <w:rPr>
                <w:rFonts w:ascii="Arial" w:hAnsi="Arial" w:cs="Arial"/>
              </w:rPr>
            </w:pPr>
          </w:p>
          <w:p w14:paraId="40B5783B" w14:textId="77777777" w:rsidR="00B13CF1" w:rsidRPr="004F2635" w:rsidRDefault="00B13CF1" w:rsidP="00005485">
            <w:pPr>
              <w:rPr>
                <w:rFonts w:ascii="Arial" w:hAnsi="Arial" w:cs="Arial"/>
              </w:rPr>
            </w:pPr>
          </w:p>
          <w:p w14:paraId="7B5A4833" w14:textId="77777777" w:rsidR="00B13CF1" w:rsidRPr="004F2635" w:rsidRDefault="00B13CF1" w:rsidP="00005485">
            <w:pPr>
              <w:rPr>
                <w:rFonts w:ascii="Arial" w:hAnsi="Arial" w:cs="Arial"/>
              </w:rPr>
            </w:pPr>
          </w:p>
          <w:p w14:paraId="3BA62CB3" w14:textId="77777777" w:rsidR="00B13CF1" w:rsidRPr="004F2635" w:rsidRDefault="00B13CF1" w:rsidP="00005485">
            <w:pPr>
              <w:rPr>
                <w:rFonts w:ascii="Arial" w:hAnsi="Arial" w:cs="Arial"/>
              </w:rPr>
            </w:pPr>
          </w:p>
          <w:p w14:paraId="3073A818" w14:textId="77777777" w:rsidR="00B13CF1" w:rsidRPr="004F2635" w:rsidRDefault="00B13CF1" w:rsidP="00005485">
            <w:pPr>
              <w:rPr>
                <w:rFonts w:ascii="Arial" w:hAnsi="Arial" w:cs="Arial"/>
              </w:rPr>
            </w:pPr>
          </w:p>
          <w:p w14:paraId="2512A651" w14:textId="77777777" w:rsidR="00B13CF1" w:rsidRPr="004F2635" w:rsidRDefault="00B13CF1" w:rsidP="00005485">
            <w:pPr>
              <w:rPr>
                <w:rFonts w:ascii="Arial" w:hAnsi="Arial" w:cs="Arial"/>
              </w:rPr>
            </w:pPr>
          </w:p>
          <w:p w14:paraId="5E2E37F3" w14:textId="77777777" w:rsidR="00B13CF1" w:rsidRPr="004F2635" w:rsidRDefault="00B13CF1" w:rsidP="00005485">
            <w:pPr>
              <w:rPr>
                <w:rFonts w:ascii="Arial" w:hAnsi="Arial" w:cs="Arial"/>
              </w:rPr>
            </w:pPr>
          </w:p>
          <w:p w14:paraId="67CA9E5C" w14:textId="77777777" w:rsidR="00B13CF1" w:rsidRPr="004F2635" w:rsidRDefault="00B13CF1" w:rsidP="00005485">
            <w:pPr>
              <w:rPr>
                <w:rFonts w:ascii="Arial" w:hAnsi="Arial" w:cs="Arial"/>
              </w:rPr>
            </w:pPr>
          </w:p>
          <w:p w14:paraId="7E43D9E1" w14:textId="2E254B68" w:rsidR="00B13CF1" w:rsidRPr="004F2635" w:rsidRDefault="00B13CF1" w:rsidP="00005485">
            <w:pPr>
              <w:rPr>
                <w:rFonts w:ascii="Arial" w:hAnsi="Arial" w:cs="Arial"/>
              </w:rPr>
            </w:pPr>
          </w:p>
        </w:tc>
        <w:tc>
          <w:tcPr>
            <w:tcW w:w="6976" w:type="dxa"/>
          </w:tcPr>
          <w:p w14:paraId="0C0A8680" w14:textId="77777777" w:rsidR="00AC67F1" w:rsidRPr="004F2635" w:rsidRDefault="00AC67F1" w:rsidP="00005485">
            <w:pPr>
              <w:rPr>
                <w:rFonts w:ascii="Arial" w:hAnsi="Arial" w:cs="Arial"/>
              </w:rPr>
            </w:pPr>
          </w:p>
        </w:tc>
      </w:tr>
      <w:tr w:rsidR="00383FC4" w:rsidRPr="004F2635" w14:paraId="3543CBCD" w14:textId="77777777" w:rsidTr="00D7241F">
        <w:trPr>
          <w:trHeight w:val="536"/>
        </w:trPr>
        <w:tc>
          <w:tcPr>
            <w:tcW w:w="3430" w:type="dxa"/>
          </w:tcPr>
          <w:p w14:paraId="613DC540" w14:textId="700115E6" w:rsidR="00383FC4" w:rsidRPr="004F2635" w:rsidRDefault="00383FC4" w:rsidP="00005485">
            <w:pPr>
              <w:rPr>
                <w:rFonts w:ascii="Arial" w:hAnsi="Arial" w:cs="Arial"/>
              </w:rPr>
            </w:pPr>
            <w:r w:rsidRPr="004F2635">
              <w:rPr>
                <w:rFonts w:ascii="Arial" w:hAnsi="Arial" w:cs="Arial"/>
              </w:rPr>
              <w:t xml:space="preserve">Please advise whether any additional fundraising is </w:t>
            </w:r>
            <w:r w:rsidR="00680800" w:rsidRPr="004F2635">
              <w:rPr>
                <w:rFonts w:ascii="Arial" w:hAnsi="Arial" w:cs="Arial"/>
              </w:rPr>
              <w:t>being considered or undertaken as part of this project</w:t>
            </w:r>
          </w:p>
          <w:p w14:paraId="7638DEC4" w14:textId="7CF1BF1D" w:rsidR="00680800" w:rsidRPr="004F2635" w:rsidRDefault="00680800" w:rsidP="00005485">
            <w:pPr>
              <w:rPr>
                <w:rFonts w:ascii="Arial" w:hAnsi="Arial" w:cs="Arial"/>
              </w:rPr>
            </w:pPr>
          </w:p>
        </w:tc>
        <w:tc>
          <w:tcPr>
            <w:tcW w:w="6976" w:type="dxa"/>
          </w:tcPr>
          <w:p w14:paraId="7EC70CD2" w14:textId="77777777" w:rsidR="00383FC4" w:rsidRPr="004F2635" w:rsidRDefault="00383FC4" w:rsidP="00005485">
            <w:pPr>
              <w:rPr>
                <w:rFonts w:ascii="Arial" w:hAnsi="Arial" w:cs="Arial"/>
              </w:rPr>
            </w:pPr>
          </w:p>
        </w:tc>
      </w:tr>
    </w:tbl>
    <w:p w14:paraId="73B5C988" w14:textId="77777777" w:rsidR="009D25EE" w:rsidRPr="004F2635" w:rsidRDefault="009D25EE">
      <w:pPr>
        <w:rPr>
          <w:rFonts w:ascii="Arial" w:hAnsi="Arial" w:cs="Arial"/>
        </w:rPr>
      </w:pPr>
    </w:p>
    <w:p w14:paraId="7AD4B544" w14:textId="77777777" w:rsidR="00D8012F" w:rsidRPr="004F2635" w:rsidRDefault="00D8012F">
      <w:pPr>
        <w:rPr>
          <w:rFonts w:ascii="Arial" w:hAnsi="Arial" w:cs="Arial"/>
          <w:b/>
        </w:rPr>
      </w:pPr>
    </w:p>
    <w:p w14:paraId="20015168" w14:textId="0A30525F" w:rsidR="009D25EE" w:rsidRPr="004F2635" w:rsidRDefault="00B85E30">
      <w:pPr>
        <w:rPr>
          <w:rFonts w:ascii="Arial" w:hAnsi="Arial" w:cs="Arial"/>
          <w:b/>
        </w:rPr>
      </w:pPr>
      <w:r w:rsidRPr="004F2635">
        <w:rPr>
          <w:rFonts w:ascii="Arial" w:hAnsi="Arial" w:cs="Arial"/>
          <w:b/>
        </w:rPr>
        <w:lastRenderedPageBreak/>
        <w:t>ADDITION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0"/>
        <w:gridCol w:w="6956"/>
      </w:tblGrid>
      <w:tr w:rsidR="00AC67F1" w:rsidRPr="004F2635" w14:paraId="02C935EC" w14:textId="77777777" w:rsidTr="00D7241F">
        <w:trPr>
          <w:trHeight w:val="1053"/>
        </w:trPr>
        <w:tc>
          <w:tcPr>
            <w:tcW w:w="3420" w:type="dxa"/>
          </w:tcPr>
          <w:p w14:paraId="23AD2EC4" w14:textId="3C1DF05B" w:rsidR="00DC70D1" w:rsidRPr="004F2635" w:rsidRDefault="00DC70D1" w:rsidP="00DC70D1">
            <w:pPr>
              <w:rPr>
                <w:rFonts w:ascii="Arial" w:hAnsi="Arial" w:cs="Arial"/>
              </w:rPr>
            </w:pPr>
            <w:r w:rsidRPr="004F2635">
              <w:rPr>
                <w:rFonts w:ascii="Arial" w:hAnsi="Arial" w:cs="Arial"/>
              </w:rPr>
              <w:t xml:space="preserve">Does your organisation currently have volunteers who are University students or staff? Would you like to explore opportunities to engage more volunteers? </w:t>
            </w:r>
          </w:p>
          <w:p w14:paraId="639AAB9F" w14:textId="77777777" w:rsidR="008C1EE0" w:rsidRPr="004F2635" w:rsidRDefault="008C1EE0" w:rsidP="00DC70D1">
            <w:pPr>
              <w:rPr>
                <w:rFonts w:ascii="Arial" w:hAnsi="Arial" w:cs="Arial"/>
              </w:rPr>
            </w:pPr>
          </w:p>
          <w:p w14:paraId="678AE034" w14:textId="77777777" w:rsidR="00AC67F1" w:rsidRDefault="00DC70D1" w:rsidP="00DC70D1">
            <w:pPr>
              <w:rPr>
                <w:rFonts w:ascii="Arial" w:hAnsi="Arial" w:cs="Arial"/>
                <w:color w:val="A20000"/>
                <w:sz w:val="20"/>
                <w:szCs w:val="20"/>
              </w:rPr>
            </w:pPr>
            <w:r w:rsidRPr="00515114">
              <w:rPr>
                <w:rFonts w:ascii="Arial" w:hAnsi="Arial" w:cs="Arial"/>
                <w:color w:val="A20000"/>
                <w:sz w:val="20"/>
                <w:szCs w:val="20"/>
              </w:rPr>
              <w:t>Please note that no names are required here.</w:t>
            </w:r>
          </w:p>
          <w:p w14:paraId="02986A02" w14:textId="63B08E02" w:rsidR="00515114" w:rsidRPr="004F2635" w:rsidRDefault="00515114" w:rsidP="00DC70D1">
            <w:pPr>
              <w:rPr>
                <w:rFonts w:ascii="Arial" w:hAnsi="Arial" w:cs="Arial"/>
              </w:rPr>
            </w:pPr>
          </w:p>
        </w:tc>
        <w:tc>
          <w:tcPr>
            <w:tcW w:w="6956" w:type="dxa"/>
          </w:tcPr>
          <w:p w14:paraId="340B6390" w14:textId="77777777" w:rsidR="00AC67F1" w:rsidRPr="004F2635" w:rsidRDefault="00AC67F1" w:rsidP="00005485">
            <w:pPr>
              <w:rPr>
                <w:rFonts w:ascii="Arial" w:hAnsi="Arial" w:cs="Arial"/>
              </w:rPr>
            </w:pPr>
          </w:p>
          <w:p w14:paraId="341304CD" w14:textId="77777777" w:rsidR="00B13CF1" w:rsidRPr="004F2635" w:rsidRDefault="00B13CF1" w:rsidP="00005485">
            <w:pPr>
              <w:rPr>
                <w:rFonts w:ascii="Arial" w:hAnsi="Arial" w:cs="Arial"/>
              </w:rPr>
            </w:pPr>
          </w:p>
          <w:p w14:paraId="56398DBF" w14:textId="77777777" w:rsidR="00B13CF1" w:rsidRPr="004F2635" w:rsidRDefault="00B13CF1" w:rsidP="00005485">
            <w:pPr>
              <w:rPr>
                <w:rFonts w:ascii="Arial" w:hAnsi="Arial" w:cs="Arial"/>
              </w:rPr>
            </w:pPr>
          </w:p>
          <w:p w14:paraId="086D1E51" w14:textId="77777777" w:rsidR="00B13CF1" w:rsidRPr="004F2635" w:rsidRDefault="00B13CF1" w:rsidP="00005485">
            <w:pPr>
              <w:rPr>
                <w:rFonts w:ascii="Arial" w:hAnsi="Arial" w:cs="Arial"/>
              </w:rPr>
            </w:pPr>
          </w:p>
          <w:p w14:paraId="2C278294" w14:textId="41453769" w:rsidR="00B13CF1" w:rsidRPr="004F2635" w:rsidRDefault="00B13CF1" w:rsidP="00005485">
            <w:pPr>
              <w:rPr>
                <w:rFonts w:ascii="Arial" w:hAnsi="Arial" w:cs="Arial"/>
              </w:rPr>
            </w:pPr>
          </w:p>
        </w:tc>
      </w:tr>
      <w:tr w:rsidR="005A1C9D" w:rsidRPr="004F2635" w14:paraId="3B8AB54F" w14:textId="77777777" w:rsidTr="00D7241F">
        <w:trPr>
          <w:trHeight w:val="1053"/>
        </w:trPr>
        <w:tc>
          <w:tcPr>
            <w:tcW w:w="3420" w:type="dxa"/>
          </w:tcPr>
          <w:p w14:paraId="164190E3" w14:textId="74B21E73" w:rsidR="005A1C9D" w:rsidRPr="004F2635" w:rsidRDefault="00DC70D1" w:rsidP="0000548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F2635">
              <w:rPr>
                <w:rFonts w:ascii="Arial" w:hAnsi="Arial" w:cs="Arial"/>
              </w:rPr>
              <w:t>Please add any further information you think would be of use to those considering this application</w:t>
            </w:r>
          </w:p>
        </w:tc>
        <w:tc>
          <w:tcPr>
            <w:tcW w:w="6956" w:type="dxa"/>
          </w:tcPr>
          <w:p w14:paraId="16BF9707" w14:textId="77777777" w:rsidR="005A1C9D" w:rsidRPr="004F2635" w:rsidRDefault="005A1C9D" w:rsidP="00005485">
            <w:pPr>
              <w:rPr>
                <w:rFonts w:ascii="Arial" w:hAnsi="Arial" w:cs="Arial"/>
              </w:rPr>
            </w:pPr>
          </w:p>
          <w:p w14:paraId="7049EDEF" w14:textId="77777777" w:rsidR="00343079" w:rsidRPr="004F2635" w:rsidRDefault="00343079" w:rsidP="00005485">
            <w:pPr>
              <w:rPr>
                <w:rFonts w:ascii="Arial" w:hAnsi="Arial" w:cs="Arial"/>
              </w:rPr>
            </w:pPr>
          </w:p>
          <w:p w14:paraId="4CBF95AF" w14:textId="77777777" w:rsidR="00343079" w:rsidRPr="004F2635" w:rsidRDefault="00343079" w:rsidP="00005485">
            <w:pPr>
              <w:rPr>
                <w:rFonts w:ascii="Arial" w:hAnsi="Arial" w:cs="Arial"/>
              </w:rPr>
            </w:pPr>
          </w:p>
          <w:p w14:paraId="25A16042" w14:textId="77777777" w:rsidR="00343079" w:rsidRPr="004F2635" w:rsidRDefault="00343079" w:rsidP="00005485">
            <w:pPr>
              <w:rPr>
                <w:rFonts w:ascii="Arial" w:hAnsi="Arial" w:cs="Arial"/>
              </w:rPr>
            </w:pPr>
          </w:p>
          <w:p w14:paraId="1CFDE70E" w14:textId="77777777" w:rsidR="00343079" w:rsidRPr="004F2635" w:rsidRDefault="00343079" w:rsidP="00005485">
            <w:pPr>
              <w:rPr>
                <w:rFonts w:ascii="Arial" w:hAnsi="Arial" w:cs="Arial"/>
              </w:rPr>
            </w:pPr>
          </w:p>
          <w:p w14:paraId="738E651D" w14:textId="77777777" w:rsidR="00343079" w:rsidRPr="004F2635" w:rsidRDefault="00343079" w:rsidP="00005485">
            <w:pPr>
              <w:rPr>
                <w:rFonts w:ascii="Arial" w:hAnsi="Arial" w:cs="Arial"/>
              </w:rPr>
            </w:pPr>
          </w:p>
          <w:p w14:paraId="38E494FE" w14:textId="77777777" w:rsidR="00315226" w:rsidRPr="004F2635" w:rsidRDefault="00315226" w:rsidP="00005485">
            <w:pPr>
              <w:rPr>
                <w:rFonts w:ascii="Arial" w:hAnsi="Arial" w:cs="Arial"/>
              </w:rPr>
            </w:pPr>
          </w:p>
          <w:p w14:paraId="63870606" w14:textId="77777777" w:rsidR="00315226" w:rsidRPr="004F2635" w:rsidRDefault="00315226" w:rsidP="00005485">
            <w:pPr>
              <w:rPr>
                <w:rFonts w:ascii="Arial" w:hAnsi="Arial" w:cs="Arial"/>
              </w:rPr>
            </w:pPr>
          </w:p>
          <w:p w14:paraId="4CB8310B" w14:textId="77777777" w:rsidR="00315226" w:rsidRPr="004F2635" w:rsidRDefault="00315226" w:rsidP="00005485">
            <w:pPr>
              <w:rPr>
                <w:rFonts w:ascii="Arial" w:hAnsi="Arial" w:cs="Arial"/>
              </w:rPr>
            </w:pPr>
          </w:p>
          <w:p w14:paraId="6C600AC9" w14:textId="4DFF0D90" w:rsidR="00315226" w:rsidRPr="004F2635" w:rsidRDefault="00315226" w:rsidP="00005485">
            <w:pPr>
              <w:rPr>
                <w:rFonts w:ascii="Arial" w:hAnsi="Arial" w:cs="Arial"/>
              </w:rPr>
            </w:pPr>
          </w:p>
        </w:tc>
      </w:tr>
      <w:tr w:rsidR="00B85E30" w:rsidRPr="004F2635" w14:paraId="02A303E8" w14:textId="77777777" w:rsidTr="00D7241F">
        <w:trPr>
          <w:trHeight w:val="1053"/>
        </w:trPr>
        <w:tc>
          <w:tcPr>
            <w:tcW w:w="3420" w:type="dxa"/>
          </w:tcPr>
          <w:p w14:paraId="770DF8B9" w14:textId="77777777" w:rsidR="00515114" w:rsidRDefault="00E52243" w:rsidP="00B85E30">
            <w:pPr>
              <w:rPr>
                <w:rFonts w:ascii="Arial" w:hAnsi="Arial" w:cs="Arial"/>
              </w:rPr>
            </w:pPr>
            <w:r w:rsidRPr="004F2635">
              <w:rPr>
                <w:rFonts w:ascii="Arial" w:hAnsi="Arial" w:cs="Arial"/>
              </w:rPr>
              <w:t>Have you previously applied to the University Community Fund</w:t>
            </w:r>
            <w:r w:rsidR="0011730C" w:rsidRPr="004F2635">
              <w:rPr>
                <w:rFonts w:ascii="Arial" w:hAnsi="Arial" w:cs="Arial"/>
              </w:rPr>
              <w:t xml:space="preserve">? </w:t>
            </w:r>
          </w:p>
          <w:p w14:paraId="526E28EE" w14:textId="77777777" w:rsidR="00515114" w:rsidRDefault="00515114" w:rsidP="00B85E30">
            <w:pPr>
              <w:rPr>
                <w:rFonts w:ascii="Arial" w:hAnsi="Arial" w:cs="Arial"/>
                <w:color w:val="A20000"/>
              </w:rPr>
            </w:pPr>
          </w:p>
          <w:p w14:paraId="6D9D2218" w14:textId="6E0BB6BB" w:rsidR="00B85E30" w:rsidRPr="004F2635" w:rsidRDefault="0011730C" w:rsidP="00B85E30">
            <w:pPr>
              <w:rPr>
                <w:rFonts w:ascii="Arial" w:hAnsi="Arial" w:cs="Arial"/>
              </w:rPr>
            </w:pPr>
            <w:r w:rsidRPr="00515114">
              <w:rPr>
                <w:rFonts w:ascii="Arial" w:hAnsi="Arial" w:cs="Arial"/>
                <w:color w:val="A20000"/>
                <w:sz w:val="20"/>
                <w:szCs w:val="20"/>
              </w:rPr>
              <w:t xml:space="preserve">If so, please advise details including </w:t>
            </w:r>
            <w:r w:rsidR="00490A84" w:rsidRPr="00515114">
              <w:rPr>
                <w:rFonts w:ascii="Arial" w:hAnsi="Arial" w:cs="Arial"/>
                <w:color w:val="A20000"/>
                <w:sz w:val="20"/>
                <w:szCs w:val="20"/>
              </w:rPr>
              <w:t xml:space="preserve">whether you were successful or </w:t>
            </w:r>
            <w:r w:rsidR="00EE5CB3" w:rsidRPr="00515114">
              <w:rPr>
                <w:rFonts w:ascii="Arial" w:hAnsi="Arial" w:cs="Arial"/>
                <w:color w:val="A20000"/>
                <w:sz w:val="20"/>
                <w:szCs w:val="20"/>
              </w:rPr>
              <w:t>unsuccessful, the figure requested/awarded and any relevant updates on previous successful applications</w:t>
            </w:r>
          </w:p>
          <w:p w14:paraId="4031D6E6" w14:textId="77777777" w:rsidR="00B85E30" w:rsidRPr="004F2635" w:rsidRDefault="00B85E30" w:rsidP="00B85E30">
            <w:pPr>
              <w:rPr>
                <w:rFonts w:ascii="Arial" w:hAnsi="Arial" w:cs="Arial"/>
              </w:rPr>
            </w:pPr>
          </w:p>
          <w:p w14:paraId="530E09D9" w14:textId="77777777" w:rsidR="00B85E30" w:rsidRPr="004F2635" w:rsidRDefault="00B85E30" w:rsidP="00B85E30">
            <w:pPr>
              <w:rPr>
                <w:rFonts w:ascii="Arial" w:hAnsi="Arial" w:cs="Arial"/>
              </w:rPr>
            </w:pPr>
          </w:p>
          <w:p w14:paraId="48BF501C" w14:textId="77777777" w:rsidR="00B85E30" w:rsidRPr="004F2635" w:rsidRDefault="00B85E30" w:rsidP="00B85E30">
            <w:pPr>
              <w:rPr>
                <w:rFonts w:ascii="Arial" w:hAnsi="Arial" w:cs="Arial"/>
              </w:rPr>
            </w:pPr>
          </w:p>
        </w:tc>
        <w:tc>
          <w:tcPr>
            <w:tcW w:w="6956" w:type="dxa"/>
          </w:tcPr>
          <w:p w14:paraId="6E7110EB" w14:textId="77777777" w:rsidR="00B85E30" w:rsidRPr="004F2635" w:rsidRDefault="00B85E30" w:rsidP="00B85E30">
            <w:pPr>
              <w:rPr>
                <w:rFonts w:ascii="Arial" w:hAnsi="Arial" w:cs="Arial"/>
              </w:rPr>
            </w:pPr>
          </w:p>
        </w:tc>
      </w:tr>
      <w:tr w:rsidR="00E52243" w:rsidRPr="004F2635" w14:paraId="073462D7" w14:textId="77777777" w:rsidTr="00D7241F">
        <w:trPr>
          <w:trHeight w:val="1053"/>
        </w:trPr>
        <w:tc>
          <w:tcPr>
            <w:tcW w:w="3420" w:type="dxa"/>
          </w:tcPr>
          <w:p w14:paraId="3F73516E" w14:textId="761940DF" w:rsidR="00E52243" w:rsidRPr="004F2635" w:rsidRDefault="00EE5CB3" w:rsidP="00E52243">
            <w:pPr>
              <w:rPr>
                <w:rFonts w:ascii="Arial" w:hAnsi="Arial" w:cs="Arial"/>
              </w:rPr>
            </w:pPr>
            <w:r w:rsidRPr="004F2635">
              <w:rPr>
                <w:rFonts w:ascii="Arial" w:hAnsi="Arial" w:cs="Arial"/>
              </w:rPr>
              <w:t>If this is your first application, h</w:t>
            </w:r>
            <w:r w:rsidR="00E52243" w:rsidRPr="004F2635">
              <w:rPr>
                <w:rFonts w:ascii="Arial" w:hAnsi="Arial" w:cs="Arial"/>
              </w:rPr>
              <w:t>ow did you become aware of the University Community Fund?</w:t>
            </w:r>
          </w:p>
          <w:p w14:paraId="6A226574" w14:textId="77777777" w:rsidR="00E52243" w:rsidRPr="004F2635" w:rsidRDefault="00E52243" w:rsidP="00B85E30">
            <w:pPr>
              <w:rPr>
                <w:rFonts w:ascii="Arial" w:hAnsi="Arial" w:cs="Arial"/>
              </w:rPr>
            </w:pPr>
          </w:p>
        </w:tc>
        <w:tc>
          <w:tcPr>
            <w:tcW w:w="6956" w:type="dxa"/>
          </w:tcPr>
          <w:p w14:paraId="449AF1A0" w14:textId="77777777" w:rsidR="00E52243" w:rsidRPr="004F2635" w:rsidRDefault="00E52243" w:rsidP="00B85E30">
            <w:pPr>
              <w:rPr>
                <w:rFonts w:ascii="Arial" w:hAnsi="Arial" w:cs="Arial"/>
              </w:rPr>
            </w:pPr>
          </w:p>
        </w:tc>
      </w:tr>
    </w:tbl>
    <w:p w14:paraId="7B8A87C7" w14:textId="77777777" w:rsidR="00AC67F1" w:rsidRPr="004F2635" w:rsidRDefault="00AC67F1">
      <w:pPr>
        <w:rPr>
          <w:rFonts w:ascii="Arial" w:hAnsi="Arial" w:cs="Arial"/>
        </w:rPr>
      </w:pPr>
    </w:p>
    <w:p w14:paraId="0C87CF7D" w14:textId="64E7BC40" w:rsidR="00773875" w:rsidRPr="004F2635" w:rsidRDefault="00B13CF1" w:rsidP="00773875">
      <w:pPr>
        <w:rPr>
          <w:rFonts w:ascii="Arial" w:hAnsi="Arial" w:cs="Arial"/>
          <w:b/>
        </w:rPr>
      </w:pPr>
      <w:r w:rsidRPr="004F2635">
        <w:rPr>
          <w:rFonts w:ascii="Arial" w:hAnsi="Arial" w:cs="Arial"/>
          <w:b/>
        </w:rPr>
        <w:t>SUCCESSFUL APPLICATIONS:</w:t>
      </w:r>
    </w:p>
    <w:tbl>
      <w:tblPr>
        <w:tblStyle w:val="TableGrid"/>
        <w:tblW w:w="10488" w:type="dxa"/>
        <w:tblLayout w:type="fixed"/>
        <w:tblLook w:val="04A0" w:firstRow="1" w:lastRow="0" w:firstColumn="1" w:lastColumn="0" w:noHBand="0" w:noVBand="1"/>
      </w:tblPr>
      <w:tblGrid>
        <w:gridCol w:w="3448"/>
        <w:gridCol w:w="7040"/>
      </w:tblGrid>
      <w:tr w:rsidR="00773875" w:rsidRPr="004F2635" w14:paraId="54CE312A" w14:textId="77777777" w:rsidTr="00D7241F">
        <w:trPr>
          <w:trHeight w:val="1350"/>
        </w:trPr>
        <w:tc>
          <w:tcPr>
            <w:tcW w:w="3448" w:type="dxa"/>
          </w:tcPr>
          <w:p w14:paraId="512F9AFE" w14:textId="6341267E" w:rsidR="00773875" w:rsidRPr="004F2635" w:rsidRDefault="00773875" w:rsidP="00005485">
            <w:pPr>
              <w:rPr>
                <w:rFonts w:ascii="Arial" w:hAnsi="Arial" w:cs="Arial"/>
              </w:rPr>
            </w:pPr>
            <w:r w:rsidRPr="004F2635">
              <w:rPr>
                <w:rFonts w:ascii="Arial" w:hAnsi="Arial" w:cs="Arial"/>
              </w:rPr>
              <w:t>Funds for successful applications are paid directly into the organisation’s bank account and cannot be paid to</w:t>
            </w:r>
            <w:r w:rsidR="00515114">
              <w:rPr>
                <w:rFonts w:ascii="Arial" w:hAnsi="Arial" w:cs="Arial"/>
              </w:rPr>
              <w:t xml:space="preserve"> </w:t>
            </w:r>
            <w:r w:rsidRPr="004F2635">
              <w:rPr>
                <w:rFonts w:ascii="Arial" w:hAnsi="Arial" w:cs="Arial"/>
              </w:rPr>
              <w:t>individuals. Please advise if this presents any issues</w:t>
            </w:r>
          </w:p>
        </w:tc>
        <w:tc>
          <w:tcPr>
            <w:tcW w:w="7040" w:type="dxa"/>
          </w:tcPr>
          <w:p w14:paraId="2A59DF09" w14:textId="77777777" w:rsidR="00773875" w:rsidRPr="004F2635" w:rsidRDefault="00773875" w:rsidP="00005485">
            <w:pPr>
              <w:rPr>
                <w:rFonts w:ascii="Arial" w:hAnsi="Arial" w:cs="Arial"/>
              </w:rPr>
            </w:pPr>
          </w:p>
        </w:tc>
      </w:tr>
      <w:tr w:rsidR="00773875" w:rsidRPr="004F2635" w14:paraId="2182ACC8" w14:textId="77777777" w:rsidTr="00D7241F">
        <w:trPr>
          <w:trHeight w:val="1613"/>
        </w:trPr>
        <w:tc>
          <w:tcPr>
            <w:tcW w:w="3448" w:type="dxa"/>
          </w:tcPr>
          <w:p w14:paraId="0540EA62" w14:textId="6DB64C74" w:rsidR="00773875" w:rsidRPr="004F2635" w:rsidRDefault="00773875" w:rsidP="00005485">
            <w:pPr>
              <w:rPr>
                <w:rFonts w:ascii="Arial" w:hAnsi="Arial" w:cs="Arial"/>
                <w:color w:val="000000" w:themeColor="text1"/>
              </w:rPr>
            </w:pPr>
            <w:r w:rsidRPr="004F2635">
              <w:rPr>
                <w:rFonts w:ascii="Arial" w:hAnsi="Arial" w:cs="Arial"/>
                <w:color w:val="000000" w:themeColor="text1"/>
              </w:rPr>
              <w:t xml:space="preserve">We request that a representative from all organisations in receipt of a grant maintains a monitoring relationship with the University, submits receipts to evidence how the grant is spent and completes a form at </w:t>
            </w:r>
            <w:r w:rsidR="00890A56" w:rsidRPr="004F2635">
              <w:rPr>
                <w:rFonts w:ascii="Arial" w:hAnsi="Arial" w:cs="Arial"/>
                <w:color w:val="000000" w:themeColor="text1"/>
              </w:rPr>
              <w:t xml:space="preserve">the </w:t>
            </w:r>
            <w:r w:rsidRPr="004F2635">
              <w:rPr>
                <w:rFonts w:ascii="Arial" w:hAnsi="Arial" w:cs="Arial"/>
                <w:color w:val="000000" w:themeColor="text1"/>
              </w:rPr>
              <w:t>project end. Please indicate that you are content with this arrangement and name your representative</w:t>
            </w:r>
            <w:r w:rsidR="00515114">
              <w:rPr>
                <w:rFonts w:ascii="Arial" w:hAnsi="Arial" w:cs="Arial"/>
                <w:color w:val="000000" w:themeColor="text1"/>
              </w:rPr>
              <w:t>.</w:t>
            </w:r>
          </w:p>
        </w:tc>
        <w:tc>
          <w:tcPr>
            <w:tcW w:w="7040" w:type="dxa"/>
          </w:tcPr>
          <w:p w14:paraId="266C6814" w14:textId="22D8AECA" w:rsidR="00773875" w:rsidRPr="004F2635" w:rsidRDefault="00773875" w:rsidP="00005485">
            <w:pPr>
              <w:rPr>
                <w:rFonts w:ascii="Arial" w:hAnsi="Arial" w:cs="Arial"/>
                <w:color w:val="000000" w:themeColor="text1"/>
              </w:rPr>
            </w:pPr>
            <w:r w:rsidRPr="004F2635">
              <w:rPr>
                <w:rFonts w:ascii="Arial" w:hAnsi="Arial" w:cs="Arial"/>
                <w:color w:val="000000" w:themeColor="text1"/>
              </w:rPr>
              <w:t>We consent: YES</w:t>
            </w:r>
            <w:r w:rsidR="00515114">
              <w:rPr>
                <w:rFonts w:ascii="Arial" w:hAnsi="Arial" w:cs="Arial"/>
                <w:color w:val="000000" w:themeColor="text1"/>
              </w:rPr>
              <w:t xml:space="preserve"> or </w:t>
            </w:r>
            <w:r w:rsidRPr="004F2635">
              <w:rPr>
                <w:rFonts w:ascii="Arial" w:hAnsi="Arial" w:cs="Arial"/>
                <w:color w:val="000000" w:themeColor="text1"/>
              </w:rPr>
              <w:t>NO</w:t>
            </w:r>
          </w:p>
          <w:p w14:paraId="27E17CC4" w14:textId="77777777" w:rsidR="00773875" w:rsidRPr="004F2635" w:rsidRDefault="00773875" w:rsidP="00005485">
            <w:pPr>
              <w:rPr>
                <w:rFonts w:ascii="Arial" w:hAnsi="Arial" w:cs="Arial"/>
                <w:color w:val="000000" w:themeColor="text1"/>
              </w:rPr>
            </w:pPr>
          </w:p>
          <w:p w14:paraId="107C3935" w14:textId="77777777" w:rsidR="00773875" w:rsidRPr="004F2635" w:rsidRDefault="00773875" w:rsidP="00005485">
            <w:pPr>
              <w:rPr>
                <w:rFonts w:ascii="Arial" w:hAnsi="Arial" w:cs="Arial"/>
                <w:color w:val="000000" w:themeColor="text1"/>
              </w:rPr>
            </w:pPr>
            <w:r w:rsidRPr="004F2635">
              <w:rPr>
                <w:rFonts w:ascii="Arial" w:hAnsi="Arial" w:cs="Arial"/>
                <w:color w:val="000000" w:themeColor="text1"/>
              </w:rPr>
              <w:t xml:space="preserve">Our representative is: </w:t>
            </w:r>
          </w:p>
          <w:p w14:paraId="08AB5D1B" w14:textId="77777777" w:rsidR="00773875" w:rsidRPr="004F2635" w:rsidRDefault="00773875" w:rsidP="00005485">
            <w:pPr>
              <w:rPr>
                <w:rFonts w:ascii="Arial" w:hAnsi="Arial" w:cs="Arial"/>
                <w:color w:val="000000" w:themeColor="text1"/>
              </w:rPr>
            </w:pPr>
          </w:p>
          <w:p w14:paraId="311F86C9" w14:textId="77777777" w:rsidR="00773875" w:rsidRPr="004F2635" w:rsidRDefault="00773875" w:rsidP="00005485">
            <w:pPr>
              <w:rPr>
                <w:rFonts w:ascii="Arial" w:hAnsi="Arial" w:cs="Arial"/>
                <w:color w:val="000000" w:themeColor="text1"/>
              </w:rPr>
            </w:pPr>
            <w:r w:rsidRPr="004F2635">
              <w:rPr>
                <w:rFonts w:ascii="Arial" w:hAnsi="Arial" w:cs="Arial"/>
                <w:color w:val="000000" w:themeColor="text1"/>
              </w:rPr>
              <w:t xml:space="preserve">______________________________  </w:t>
            </w:r>
          </w:p>
        </w:tc>
      </w:tr>
      <w:tr w:rsidR="00773875" w:rsidRPr="004F2635" w14:paraId="6BF71DEA" w14:textId="77777777" w:rsidTr="00B13CF1">
        <w:trPr>
          <w:trHeight w:val="887"/>
        </w:trPr>
        <w:tc>
          <w:tcPr>
            <w:tcW w:w="3448" w:type="dxa"/>
          </w:tcPr>
          <w:p w14:paraId="2D2B2D61" w14:textId="77777777" w:rsidR="00773875" w:rsidRPr="004F2635" w:rsidRDefault="00773875" w:rsidP="00005485">
            <w:pPr>
              <w:rPr>
                <w:rFonts w:ascii="Arial" w:hAnsi="Arial" w:cs="Arial"/>
                <w:color w:val="000000" w:themeColor="text1"/>
              </w:rPr>
            </w:pPr>
            <w:r w:rsidRPr="004F2635">
              <w:rPr>
                <w:rFonts w:ascii="Arial" w:hAnsi="Arial" w:cs="Arial"/>
                <w:color w:val="000000" w:themeColor="text1"/>
              </w:rPr>
              <w:lastRenderedPageBreak/>
              <w:t>Would you be happy for us to create a case study on your project to feature on our website?</w:t>
            </w:r>
          </w:p>
        </w:tc>
        <w:tc>
          <w:tcPr>
            <w:tcW w:w="7040" w:type="dxa"/>
          </w:tcPr>
          <w:p w14:paraId="6C78A8F8" w14:textId="77777777" w:rsidR="00773875" w:rsidRPr="004F2635" w:rsidRDefault="00773875" w:rsidP="00005485">
            <w:pPr>
              <w:rPr>
                <w:rFonts w:ascii="Arial" w:hAnsi="Arial" w:cs="Arial"/>
                <w:color w:val="000000" w:themeColor="text1"/>
              </w:rPr>
            </w:pPr>
            <w:r w:rsidRPr="004F2635">
              <w:rPr>
                <w:rFonts w:ascii="Arial" w:hAnsi="Arial" w:cs="Arial"/>
                <w:color w:val="000000" w:themeColor="text1"/>
              </w:rPr>
              <w:t>YES/NO</w:t>
            </w:r>
          </w:p>
        </w:tc>
      </w:tr>
    </w:tbl>
    <w:p w14:paraId="72F3843A" w14:textId="77777777" w:rsidR="00773875" w:rsidRPr="004F2635" w:rsidRDefault="00773875" w:rsidP="00773875">
      <w:pPr>
        <w:spacing w:after="0" w:line="360" w:lineRule="auto"/>
        <w:rPr>
          <w:rFonts w:ascii="Arial" w:hAnsi="Arial" w:cs="Arial"/>
        </w:rPr>
      </w:pPr>
    </w:p>
    <w:p w14:paraId="0324A9B3" w14:textId="0AB4DBA6" w:rsidR="00773875" w:rsidRPr="004F2635" w:rsidRDefault="00773875" w:rsidP="00773875">
      <w:pPr>
        <w:spacing w:after="0" w:line="360" w:lineRule="auto"/>
        <w:rPr>
          <w:rFonts w:ascii="Arial" w:hAnsi="Arial" w:cs="Arial"/>
        </w:rPr>
      </w:pPr>
      <w:r w:rsidRPr="004F2635">
        <w:rPr>
          <w:rFonts w:ascii="Arial" w:hAnsi="Arial" w:cs="Arial"/>
        </w:rPr>
        <w:t>Name:  ...................................................................................................................</w:t>
      </w:r>
      <w:r w:rsidR="00307E60" w:rsidRPr="004F2635">
        <w:rPr>
          <w:rFonts w:ascii="Arial" w:hAnsi="Arial" w:cs="Arial"/>
        </w:rPr>
        <w:t>...........................................</w:t>
      </w:r>
    </w:p>
    <w:p w14:paraId="308EEF8D" w14:textId="1F0B47FB" w:rsidR="00773875" w:rsidRPr="004F2635" w:rsidRDefault="00773875" w:rsidP="00773875">
      <w:pPr>
        <w:spacing w:after="0" w:line="360" w:lineRule="auto"/>
        <w:rPr>
          <w:rFonts w:ascii="Arial" w:hAnsi="Arial" w:cs="Arial"/>
        </w:rPr>
      </w:pPr>
      <w:r w:rsidRPr="004F2635">
        <w:rPr>
          <w:rFonts w:ascii="Arial" w:hAnsi="Arial" w:cs="Arial"/>
        </w:rPr>
        <w:t>(a signature is not required)</w:t>
      </w:r>
    </w:p>
    <w:p w14:paraId="0ED535AA" w14:textId="39FC1CBD" w:rsidR="00AB7E05" w:rsidRPr="004F2635" w:rsidRDefault="00AB7E05" w:rsidP="00773875">
      <w:pPr>
        <w:spacing w:after="0" w:line="360" w:lineRule="auto"/>
        <w:rPr>
          <w:rFonts w:ascii="Arial" w:hAnsi="Arial" w:cs="Arial"/>
        </w:rPr>
      </w:pPr>
      <w:r w:rsidRPr="004F2635">
        <w:rPr>
          <w:rFonts w:ascii="Arial" w:hAnsi="Arial" w:cs="Arial"/>
        </w:rPr>
        <w:t>Date: ……………………………………………………………………………………………………………………</w:t>
      </w:r>
      <w:r w:rsidR="00307E60" w:rsidRPr="004F2635">
        <w:rPr>
          <w:rFonts w:ascii="Arial" w:hAnsi="Arial" w:cs="Arial"/>
        </w:rPr>
        <w:t>..</w:t>
      </w:r>
    </w:p>
    <w:p w14:paraId="7688BE8D" w14:textId="77777777" w:rsidR="00773875" w:rsidRPr="004F2635" w:rsidRDefault="00773875" w:rsidP="00773875">
      <w:pPr>
        <w:spacing w:after="0" w:line="360" w:lineRule="auto"/>
        <w:rPr>
          <w:rFonts w:ascii="Arial" w:hAnsi="Arial" w:cs="Arial"/>
        </w:rPr>
      </w:pPr>
    </w:p>
    <w:p w14:paraId="4DD30084" w14:textId="4AF25A1A" w:rsidR="00773875" w:rsidRPr="004F2635" w:rsidRDefault="00773875" w:rsidP="00337492">
      <w:pPr>
        <w:spacing w:after="0" w:line="240" w:lineRule="auto"/>
        <w:rPr>
          <w:rFonts w:ascii="Arial" w:hAnsi="Arial" w:cs="Arial"/>
          <w:color w:val="000000" w:themeColor="text1"/>
        </w:rPr>
      </w:pPr>
      <w:r w:rsidRPr="004F2635">
        <w:rPr>
          <w:rFonts w:ascii="Arial" w:hAnsi="Arial" w:cs="Arial"/>
          <w:color w:val="000000" w:themeColor="text1"/>
        </w:rPr>
        <w:t xml:space="preserve">Please complete this form electronically and send it as an email attachment to </w:t>
      </w:r>
      <w:hyperlink r:id="rId12" w:history="1">
        <w:r w:rsidR="00EF1163" w:rsidRPr="004F2635">
          <w:rPr>
            <w:rStyle w:val="Hyperlink"/>
            <w:rFonts w:ascii="Arial" w:hAnsi="Arial" w:cs="Arial"/>
          </w:rPr>
          <w:t>community@st-andrews.ac.uk</w:t>
        </w:r>
      </w:hyperlink>
      <w:r w:rsidRPr="004F2635">
        <w:rPr>
          <w:rStyle w:val="Hyperlink"/>
          <w:rFonts w:ascii="Arial" w:hAnsi="Arial" w:cs="Arial"/>
        </w:rPr>
        <w:t xml:space="preserve"> </w:t>
      </w:r>
      <w:r w:rsidRPr="004F2635">
        <w:rPr>
          <w:rFonts w:ascii="Arial" w:hAnsi="Arial" w:cs="Arial"/>
          <w:color w:val="000000" w:themeColor="text1"/>
        </w:rPr>
        <w:t xml:space="preserve">Informal </w:t>
      </w:r>
      <w:r w:rsidR="00F84914" w:rsidRPr="004F2635">
        <w:rPr>
          <w:rFonts w:ascii="Arial" w:hAnsi="Arial" w:cs="Arial"/>
          <w:color w:val="000000" w:themeColor="text1"/>
        </w:rPr>
        <w:t>e</w:t>
      </w:r>
      <w:r w:rsidRPr="004F2635">
        <w:rPr>
          <w:rFonts w:ascii="Arial" w:hAnsi="Arial" w:cs="Arial"/>
          <w:color w:val="000000" w:themeColor="text1"/>
        </w:rPr>
        <w:t>nquiries may also be sent to this email.</w:t>
      </w:r>
    </w:p>
    <w:p w14:paraId="7CB48860" w14:textId="34E0C250" w:rsidR="00675B5C" w:rsidRPr="004F2635" w:rsidRDefault="00675B5C" w:rsidP="00337492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598D6A76" w14:textId="77777777" w:rsidR="005C3130" w:rsidRPr="004F2635" w:rsidRDefault="005C3130" w:rsidP="00675B5C">
      <w:pPr>
        <w:pStyle w:val="Footer"/>
        <w:rPr>
          <w:rFonts w:ascii="Arial" w:hAnsi="Arial" w:cs="Arial"/>
          <w:color w:val="F0F0F0"/>
          <w:sz w:val="27"/>
          <w:szCs w:val="27"/>
          <w:shd w:val="clear" w:color="auto" w:fill="0F0F11"/>
        </w:rPr>
      </w:pPr>
    </w:p>
    <w:sectPr w:rsidR="005C3130" w:rsidRPr="004F2635" w:rsidSect="00D7241F">
      <w:footerReference w:type="default" r:id="rId13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DA2674" w14:textId="77777777" w:rsidR="00CE2780" w:rsidRDefault="00CE2780" w:rsidP="00675B5C">
      <w:pPr>
        <w:spacing w:after="0" w:line="240" w:lineRule="auto"/>
      </w:pPr>
      <w:r>
        <w:separator/>
      </w:r>
    </w:p>
  </w:endnote>
  <w:endnote w:type="continuationSeparator" w:id="0">
    <w:p w14:paraId="54A2323F" w14:textId="77777777" w:rsidR="00CE2780" w:rsidRDefault="00CE2780" w:rsidP="00675B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39152E" w14:textId="6B3D1756" w:rsidR="00675B5C" w:rsidRDefault="00675B5C" w:rsidP="00C2369D">
    <w:pPr>
      <w:pStyle w:val="Footer"/>
      <w:jc w:val="center"/>
    </w:pPr>
    <w:r>
      <w:t>The University of St Andrews is a charity registered in Scotland</w:t>
    </w:r>
    <w:r w:rsidR="00C2369D">
      <w:t>, No: SC01353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0C0A04" w14:textId="77777777" w:rsidR="00CE2780" w:rsidRDefault="00CE2780" w:rsidP="00675B5C">
      <w:pPr>
        <w:spacing w:after="0" w:line="240" w:lineRule="auto"/>
      </w:pPr>
      <w:r>
        <w:separator/>
      </w:r>
    </w:p>
  </w:footnote>
  <w:footnote w:type="continuationSeparator" w:id="0">
    <w:p w14:paraId="3725D201" w14:textId="77777777" w:rsidR="00CE2780" w:rsidRDefault="00CE2780" w:rsidP="00675B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97264F"/>
    <w:multiLevelType w:val="hybridMultilevel"/>
    <w:tmpl w:val="03FA0224"/>
    <w:lvl w:ilvl="0" w:tplc="19B0BCA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FD461D"/>
    <w:multiLevelType w:val="hybridMultilevel"/>
    <w:tmpl w:val="09F43D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F35666"/>
    <w:multiLevelType w:val="hybridMultilevel"/>
    <w:tmpl w:val="B8C4E1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4990114">
    <w:abstractNumId w:val="0"/>
  </w:num>
  <w:num w:numId="2" w16cid:durableId="397361585">
    <w:abstractNumId w:val="2"/>
  </w:num>
  <w:num w:numId="3" w16cid:durableId="19360182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MjYwtjA1NzW0sDBV0lEKTi0uzszPAykwMq4FAAR+ZL0tAAAA"/>
  </w:docVars>
  <w:rsids>
    <w:rsidRoot w:val="006E2A60"/>
    <w:rsid w:val="00003656"/>
    <w:rsid w:val="00016E3A"/>
    <w:rsid w:val="00057E04"/>
    <w:rsid w:val="00060807"/>
    <w:rsid w:val="00066D37"/>
    <w:rsid w:val="00085FC5"/>
    <w:rsid w:val="00113564"/>
    <w:rsid w:val="00114349"/>
    <w:rsid w:val="0011730C"/>
    <w:rsid w:val="00133357"/>
    <w:rsid w:val="00136F33"/>
    <w:rsid w:val="001811C8"/>
    <w:rsid w:val="001820F1"/>
    <w:rsid w:val="00184AC3"/>
    <w:rsid w:val="001975F5"/>
    <w:rsid w:val="001C0BBC"/>
    <w:rsid w:val="001C7785"/>
    <w:rsid w:val="001D1AEA"/>
    <w:rsid w:val="00242A4D"/>
    <w:rsid w:val="00262FC2"/>
    <w:rsid w:val="00263BF7"/>
    <w:rsid w:val="00265BB5"/>
    <w:rsid w:val="002840C8"/>
    <w:rsid w:val="00287E6B"/>
    <w:rsid w:val="002A36F2"/>
    <w:rsid w:val="002D63CB"/>
    <w:rsid w:val="002F031E"/>
    <w:rsid w:val="003038CD"/>
    <w:rsid w:val="00307E60"/>
    <w:rsid w:val="003147D5"/>
    <w:rsid w:val="00315226"/>
    <w:rsid w:val="00321AD8"/>
    <w:rsid w:val="0032638E"/>
    <w:rsid w:val="00337492"/>
    <w:rsid w:val="00341B6E"/>
    <w:rsid w:val="00343079"/>
    <w:rsid w:val="00383FC4"/>
    <w:rsid w:val="003C6929"/>
    <w:rsid w:val="003F07FB"/>
    <w:rsid w:val="00401A91"/>
    <w:rsid w:val="0041603A"/>
    <w:rsid w:val="00425236"/>
    <w:rsid w:val="004629BD"/>
    <w:rsid w:val="004718AA"/>
    <w:rsid w:val="00490A84"/>
    <w:rsid w:val="004B00FD"/>
    <w:rsid w:val="004F2635"/>
    <w:rsid w:val="00510C2E"/>
    <w:rsid w:val="00515114"/>
    <w:rsid w:val="005274E5"/>
    <w:rsid w:val="00530A13"/>
    <w:rsid w:val="005532AA"/>
    <w:rsid w:val="005625AC"/>
    <w:rsid w:val="005A1C9D"/>
    <w:rsid w:val="005B1FEF"/>
    <w:rsid w:val="005C3130"/>
    <w:rsid w:val="005D1B59"/>
    <w:rsid w:val="005E70B1"/>
    <w:rsid w:val="005F4611"/>
    <w:rsid w:val="006020CA"/>
    <w:rsid w:val="00606E37"/>
    <w:rsid w:val="00611FEC"/>
    <w:rsid w:val="006219CC"/>
    <w:rsid w:val="00621F05"/>
    <w:rsid w:val="00626732"/>
    <w:rsid w:val="006322E8"/>
    <w:rsid w:val="00657B30"/>
    <w:rsid w:val="00665362"/>
    <w:rsid w:val="006729D2"/>
    <w:rsid w:val="00675B5C"/>
    <w:rsid w:val="00680800"/>
    <w:rsid w:val="006C7EFB"/>
    <w:rsid w:val="006E2A60"/>
    <w:rsid w:val="006E3408"/>
    <w:rsid w:val="006E3832"/>
    <w:rsid w:val="006F4AA5"/>
    <w:rsid w:val="0074094A"/>
    <w:rsid w:val="00741098"/>
    <w:rsid w:val="00743DA4"/>
    <w:rsid w:val="007478D7"/>
    <w:rsid w:val="00773875"/>
    <w:rsid w:val="0078115F"/>
    <w:rsid w:val="00790CA2"/>
    <w:rsid w:val="00797C77"/>
    <w:rsid w:val="00797DE7"/>
    <w:rsid w:val="007A6F50"/>
    <w:rsid w:val="007B22E9"/>
    <w:rsid w:val="007C4556"/>
    <w:rsid w:val="007D335E"/>
    <w:rsid w:val="007F7868"/>
    <w:rsid w:val="00871BF2"/>
    <w:rsid w:val="008754E8"/>
    <w:rsid w:val="00890A56"/>
    <w:rsid w:val="008C07D7"/>
    <w:rsid w:val="008C1EE0"/>
    <w:rsid w:val="008D4C50"/>
    <w:rsid w:val="008E5338"/>
    <w:rsid w:val="008F5613"/>
    <w:rsid w:val="008F6E7F"/>
    <w:rsid w:val="0090087A"/>
    <w:rsid w:val="00922500"/>
    <w:rsid w:val="00927580"/>
    <w:rsid w:val="00950997"/>
    <w:rsid w:val="00965098"/>
    <w:rsid w:val="00984275"/>
    <w:rsid w:val="009B4F12"/>
    <w:rsid w:val="009D25EE"/>
    <w:rsid w:val="009D779C"/>
    <w:rsid w:val="009D7BD2"/>
    <w:rsid w:val="009E0259"/>
    <w:rsid w:val="00A47AA6"/>
    <w:rsid w:val="00A60D9E"/>
    <w:rsid w:val="00AB1ADD"/>
    <w:rsid w:val="00AB7E05"/>
    <w:rsid w:val="00AC67F1"/>
    <w:rsid w:val="00AE4BD3"/>
    <w:rsid w:val="00B01CF2"/>
    <w:rsid w:val="00B1032A"/>
    <w:rsid w:val="00B12AC9"/>
    <w:rsid w:val="00B13CF1"/>
    <w:rsid w:val="00B15A1F"/>
    <w:rsid w:val="00B24799"/>
    <w:rsid w:val="00B26E3F"/>
    <w:rsid w:val="00B46CB6"/>
    <w:rsid w:val="00B50D20"/>
    <w:rsid w:val="00B748D8"/>
    <w:rsid w:val="00B85E30"/>
    <w:rsid w:val="00B8764A"/>
    <w:rsid w:val="00B94763"/>
    <w:rsid w:val="00B96F6F"/>
    <w:rsid w:val="00BA3D41"/>
    <w:rsid w:val="00BA53EB"/>
    <w:rsid w:val="00BE48AA"/>
    <w:rsid w:val="00BF705D"/>
    <w:rsid w:val="00C16DC2"/>
    <w:rsid w:val="00C2369D"/>
    <w:rsid w:val="00C43654"/>
    <w:rsid w:val="00C54F75"/>
    <w:rsid w:val="00C67AEF"/>
    <w:rsid w:val="00CA2F1E"/>
    <w:rsid w:val="00CB39CD"/>
    <w:rsid w:val="00CC529C"/>
    <w:rsid w:val="00CD3DEC"/>
    <w:rsid w:val="00CE1BCB"/>
    <w:rsid w:val="00CE2780"/>
    <w:rsid w:val="00D042BB"/>
    <w:rsid w:val="00D318AC"/>
    <w:rsid w:val="00D5530A"/>
    <w:rsid w:val="00D6380C"/>
    <w:rsid w:val="00D7241F"/>
    <w:rsid w:val="00D8012F"/>
    <w:rsid w:val="00D9230A"/>
    <w:rsid w:val="00D92F17"/>
    <w:rsid w:val="00DA3132"/>
    <w:rsid w:val="00DB234F"/>
    <w:rsid w:val="00DB3E58"/>
    <w:rsid w:val="00DC0264"/>
    <w:rsid w:val="00DC70D1"/>
    <w:rsid w:val="00DD3D9C"/>
    <w:rsid w:val="00E023AD"/>
    <w:rsid w:val="00E0264B"/>
    <w:rsid w:val="00E11425"/>
    <w:rsid w:val="00E52243"/>
    <w:rsid w:val="00E82BD6"/>
    <w:rsid w:val="00E84D76"/>
    <w:rsid w:val="00E9287E"/>
    <w:rsid w:val="00E94522"/>
    <w:rsid w:val="00EA4D48"/>
    <w:rsid w:val="00EA74DD"/>
    <w:rsid w:val="00EB5D68"/>
    <w:rsid w:val="00ED2FDB"/>
    <w:rsid w:val="00EE5CB3"/>
    <w:rsid w:val="00EF1163"/>
    <w:rsid w:val="00F62AF8"/>
    <w:rsid w:val="00F84914"/>
    <w:rsid w:val="00F8689B"/>
    <w:rsid w:val="00F97B0C"/>
    <w:rsid w:val="00FB4F7C"/>
    <w:rsid w:val="00FD336A"/>
    <w:rsid w:val="00FD5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9207C5E"/>
  <w15:chartTrackingRefBased/>
  <w15:docId w15:val="{E906EDA0-7DEB-4007-94F4-BFF01E663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E2A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7387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7387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387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75B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5B5C"/>
  </w:style>
  <w:style w:type="paragraph" w:styleId="Footer">
    <w:name w:val="footer"/>
    <w:basedOn w:val="Normal"/>
    <w:link w:val="FooterChar"/>
    <w:uiPriority w:val="99"/>
    <w:unhideWhenUsed/>
    <w:rsid w:val="00675B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5B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community@st-andrews.ac.u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st-andrews.ac.uk/community/community-fund/criteria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1D056D140DD542BC83E192A8C902E5" ma:contentTypeVersion="7" ma:contentTypeDescription="Create a new document." ma:contentTypeScope="" ma:versionID="5d44680aafccd4e3de12d15e68bc5b07">
  <xsd:schema xmlns:xsd="http://www.w3.org/2001/XMLSchema" xmlns:xs="http://www.w3.org/2001/XMLSchema" xmlns:p="http://schemas.microsoft.com/office/2006/metadata/properties" xmlns:ns3="ab4c4b10-1be0-4cd1-bac4-788efe4455f5" targetNamespace="http://schemas.microsoft.com/office/2006/metadata/properties" ma:root="true" ma:fieldsID="a0549f8d4d5988040396aace047ed433" ns3:_="">
    <xsd:import namespace="ab4c4b10-1be0-4cd1-bac4-788efe4455f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4c4b10-1be0-4cd1-bac4-788efe4455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9FF9F10-D5C5-4480-B6A3-1A314296F03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6B21454-A09F-4A25-9296-AC659CD759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4c4b10-1be0-4cd1-bac4-788efe4455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FE8A1CE-2959-4DE9-A718-E3B804A4433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1</TotalTime>
  <Pages>4</Pages>
  <Words>490</Words>
  <Characters>279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sley Caldwell</dc:creator>
  <cp:keywords/>
  <dc:description/>
  <cp:lastModifiedBy>Lauren Sykes</cp:lastModifiedBy>
  <cp:revision>76</cp:revision>
  <cp:lastPrinted>2023-11-28T10:53:00Z</cp:lastPrinted>
  <dcterms:created xsi:type="dcterms:W3CDTF">2021-10-27T09:11:00Z</dcterms:created>
  <dcterms:modified xsi:type="dcterms:W3CDTF">2026-02-09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1D056D140DD542BC83E192A8C902E5</vt:lpwstr>
  </property>
  <property fmtid="{D5CDD505-2E9C-101B-9397-08002B2CF9AE}" pid="3" name="GrammarlyDocumentId">
    <vt:lpwstr>39191a2ef9e67504096dbf953f6253ef60ba9a07c24764bda3ff496d15c481e6</vt:lpwstr>
  </property>
</Properties>
</file>